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16429" w14:textId="79718150" w:rsidR="00DE1EFB" w:rsidRPr="00602E5E" w:rsidRDefault="00DE1EFB" w:rsidP="00503F47">
      <w:pPr>
        <w:contextualSpacing/>
        <w:rPr>
          <w:rFonts w:ascii="Bell MT" w:hAnsi="Bell MT" w:cs="Times New Roman"/>
          <w:b/>
          <w:bCs/>
          <w:sz w:val="40"/>
          <w:szCs w:val="40"/>
        </w:rPr>
      </w:pPr>
      <w:r w:rsidRPr="00602E5E">
        <w:rPr>
          <w:rFonts w:ascii="Bell MT" w:hAnsi="Bell MT" w:cs="Times New Roman"/>
          <w:b/>
          <w:bCs/>
          <w:sz w:val="40"/>
          <w:szCs w:val="40"/>
        </w:rPr>
        <w:t>Ajay Kumar Jha</w:t>
      </w:r>
    </w:p>
    <w:p w14:paraId="2ECC3583" w14:textId="3F7498E6" w:rsidR="00503F47" w:rsidRPr="0038613C" w:rsidRDefault="00503F47" w:rsidP="00503F47">
      <w:pPr>
        <w:contextualSpacing/>
        <w:rPr>
          <w:rFonts w:ascii="Bell MT" w:hAnsi="Bell MT" w:cs="Times New Roman"/>
          <w:i/>
          <w:sz w:val="36"/>
          <w:szCs w:val="36"/>
        </w:rPr>
      </w:pPr>
      <w:r w:rsidRPr="0038613C">
        <w:rPr>
          <w:rFonts w:ascii="Bell MT" w:hAnsi="Bell MT" w:cs="Times New Roman"/>
          <w:i/>
          <w:sz w:val="36"/>
          <w:szCs w:val="36"/>
        </w:rPr>
        <w:t>Curriculum Vitae</w:t>
      </w:r>
    </w:p>
    <w:p w14:paraId="6B2DBA67" w14:textId="77777777" w:rsidR="00DE1EFB" w:rsidRPr="00A90B17" w:rsidRDefault="00DE1EFB" w:rsidP="00DE1EFB">
      <w:pPr>
        <w:rPr>
          <w:rFonts w:ascii="Times New Roman" w:hAnsi="Times New Roman" w:cs="Times New Roman"/>
        </w:rPr>
      </w:pPr>
    </w:p>
    <w:p w14:paraId="7F2FBABD" w14:textId="5ADE7F9A" w:rsidR="00C018B9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QBB 258 B8</w:t>
      </w:r>
      <w:r>
        <w:rPr>
          <w:rFonts w:ascii="Times New Roman" w:hAnsi="Times New Roman" w:cs="Times New Roman"/>
          <w:i/>
          <w:sz w:val="20"/>
          <w:szCs w:val="20"/>
        </w:rPr>
        <w:t>, Department of Computer Science</w:t>
      </w:r>
    </w:p>
    <w:p w14:paraId="0BA666C7" w14:textId="09C1A6A7" w:rsidR="00C018B9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North Dakota State University</w:t>
      </w:r>
    </w:p>
    <w:p w14:paraId="578B196E" w14:textId="1D8A3149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13862A1" wp14:editId="77110665">
                <wp:simplePos x="0" y="0"/>
                <wp:positionH relativeFrom="column">
                  <wp:posOffset>304800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BCCBA88" w14:textId="2F6B8346" w:rsidR="00AA2E73" w:rsidRPr="0048150B" w:rsidRDefault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48150B">
                              <w:rPr>
                                <w:noProof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drawing>
                                <wp:inline distT="0" distB="0" distL="0" distR="0" wp14:anchorId="4A97CFD9" wp14:editId="57C63C27">
                                  <wp:extent cx="161925" cy="161925"/>
                                  <wp:effectExtent l="0" t="0" r="9525" b="9525"/>
                                  <wp:docPr id="7" name="Graphic 7" descr="Emai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Graphic 7" descr="Email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1925" cy="161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862A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7.45pt;width:30pt;height:23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" fillcolor="white [3201]" strokecolor="white [3212]" strokeweight=".5pt">
                <v:textbox>
                  <w:txbxContent>
                    <w:p w14:paraId="1BCCBA88" w14:textId="2F6B8346" w:rsidR="00AA2E73" w:rsidRPr="0048150B" w:rsidRDefault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 w:rsidRPr="0048150B">
                        <w:rPr>
                          <w:noProof/>
                          <w:color w:val="FFFFFF" w:themeColor="background1"/>
                          <w14:textFill>
                            <w14:noFill/>
                          </w14:textFill>
                        </w:rPr>
                        <w:drawing>
                          <wp:inline distT="0" distB="0" distL="0" distR="0" wp14:anchorId="4A97CFD9" wp14:editId="57C63C27">
                            <wp:extent cx="161925" cy="161925"/>
                            <wp:effectExtent l="0" t="0" r="9525" b="9525"/>
                            <wp:docPr id="7" name="Graphic 7" descr="Emai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Graphic 7" descr="Email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1925" cy="161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150B"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2B26ABB" wp14:editId="46D17C64">
                <wp:simplePos x="0" y="0"/>
                <wp:positionH relativeFrom="column">
                  <wp:posOffset>1657350</wp:posOffset>
                </wp:positionH>
                <wp:positionV relativeFrom="paragraph">
                  <wp:posOffset>81280</wp:posOffset>
                </wp:positionV>
                <wp:extent cx="381000" cy="2952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25547ED" w14:textId="142FB328" w:rsidR="0048150B" w:rsidRPr="0048150B" w:rsidRDefault="0048150B" w:rsidP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F8B411" wp14:editId="5D9BA0FA">
                                  <wp:extent cx="191770" cy="191770"/>
                                  <wp:effectExtent l="0" t="0" r="0" b="0"/>
                                  <wp:docPr id="10" name="Graphic 10" descr="Telepho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Graphic 10" descr="Telephone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26ABB" id="Text Box 8" o:spid="_x0000_s1027" type="#_x0000_t202" style="position:absolute;left:0;text-align:left;margin-left:130.5pt;margin-top:6.4pt;width:30pt;height:23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" fillcolor="white [3201]" strokecolor="white [3212]" strokeweight=".5pt">
                <v:textbox>
                  <w:txbxContent>
                    <w:p w14:paraId="125547ED" w14:textId="142FB328" w:rsidR="0048150B" w:rsidRPr="0048150B" w:rsidRDefault="0048150B" w:rsidP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4F8B411" wp14:editId="5D9BA0FA">
                            <wp:extent cx="191770" cy="191770"/>
                            <wp:effectExtent l="0" t="0" r="0" b="0"/>
                            <wp:docPr id="10" name="Graphic 10" descr="Telepho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Graphic 10" descr="Telephone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Fargo</w:t>
      </w:r>
      <w:r w:rsidR="00DE1EFB" w:rsidRPr="00776485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i/>
          <w:sz w:val="20"/>
          <w:szCs w:val="20"/>
        </w:rPr>
        <w:t>ND</w:t>
      </w:r>
      <w:r w:rsidR="00EE29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9642D9">
        <w:rPr>
          <w:rFonts w:ascii="Times New Roman" w:hAnsi="Times New Roman" w:cs="Times New Roman"/>
          <w:i/>
          <w:sz w:val="20"/>
          <w:szCs w:val="20"/>
        </w:rPr>
        <w:t xml:space="preserve">58102, </w:t>
      </w:r>
      <w:r w:rsidR="00C018B9">
        <w:rPr>
          <w:rFonts w:ascii="Times New Roman" w:hAnsi="Times New Roman" w:cs="Times New Roman"/>
          <w:i/>
          <w:sz w:val="20"/>
          <w:szCs w:val="20"/>
        </w:rPr>
        <w:t>USA</w:t>
      </w:r>
    </w:p>
    <w:p w14:paraId="64FA622F" w14:textId="51ADDD40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25E24C9" wp14:editId="12DDFAC3">
                <wp:simplePos x="0" y="0"/>
                <wp:positionH relativeFrom="column">
                  <wp:posOffset>1000125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FC7F64E" w14:textId="39D75653" w:rsidR="008E338F" w:rsidRPr="0048150B" w:rsidRDefault="008E338F" w:rsidP="008E338F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1784EC" wp14:editId="0F3F08F1">
                                  <wp:extent cx="191770" cy="191770"/>
                                  <wp:effectExtent l="0" t="0" r="0" b="0"/>
                                  <wp:docPr id="13" name="Graphic 13" descr="Worl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Graphic 13" descr="Worl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E24C9" id="Text Box 11" o:spid="_x0000_s1028" type="#_x0000_t202" style="position:absolute;left:0;text-align:left;margin-left:78.75pt;margin-top:7.45pt;width:30pt;height:23.2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" fillcolor="white [3201]" strokecolor="white [3212]" strokeweight=".5pt">
                <v:textbox>
                  <w:txbxContent>
                    <w:p w14:paraId="6FC7F64E" w14:textId="39D75653" w:rsidR="008E338F" w:rsidRPr="0048150B" w:rsidRDefault="008E338F" w:rsidP="008E338F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51784EC" wp14:editId="0F3F08F1">
                            <wp:extent cx="191770" cy="191770"/>
                            <wp:effectExtent l="0" t="0" r="0" b="0"/>
                            <wp:docPr id="13" name="Graphic 13" descr="Worl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Graphic 13" descr="Worl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ajay.jha.1</w:t>
      </w:r>
      <w:r w:rsidR="003C3157" w:rsidRPr="00776485">
        <w:rPr>
          <w:rFonts w:ascii="Times New Roman" w:hAnsi="Times New Roman" w:cs="Times New Roman"/>
          <w:i/>
          <w:sz w:val="20"/>
          <w:szCs w:val="20"/>
        </w:rPr>
        <w:t>@</w:t>
      </w:r>
      <w:r w:rsidR="00C018B9">
        <w:rPr>
          <w:rFonts w:ascii="Times New Roman" w:hAnsi="Times New Roman" w:cs="Times New Roman"/>
          <w:i/>
          <w:sz w:val="20"/>
          <w:szCs w:val="20"/>
        </w:rPr>
        <w:t>ndsu.edu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3A06E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48150B">
        <w:rPr>
          <w:rFonts w:ascii="Times New Roman" w:hAnsi="Times New Roman" w:cs="Times New Roman"/>
          <w:i/>
          <w:sz w:val="20"/>
          <w:szCs w:val="20"/>
        </w:rPr>
        <w:t xml:space="preserve">  </w:t>
      </w:r>
      <w:proofErr w:type="gramStart"/>
      <w:r w:rsidR="0048150B">
        <w:rPr>
          <w:rFonts w:ascii="Times New Roman" w:hAnsi="Times New Roman" w:cs="Times New Roman"/>
          <w:i/>
          <w:sz w:val="20"/>
          <w:szCs w:val="20"/>
        </w:rPr>
        <w:t xml:space="preserve"> 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 w:rsidRPr="00617F43">
        <w:rPr>
          <w:rFonts w:ascii="Times New Roman" w:hAnsi="Times New Roman" w:cs="Times New Roman"/>
          <w:i/>
          <w:sz w:val="20"/>
          <w:szCs w:val="20"/>
        </w:rPr>
        <w:t>(</w:t>
      </w:r>
      <w:proofErr w:type="gramEnd"/>
      <w:r w:rsidR="00617F43" w:rsidRPr="00617F43">
        <w:rPr>
          <w:rFonts w:ascii="Times New Roman" w:hAnsi="Times New Roman" w:cs="Times New Roman"/>
          <w:i/>
          <w:sz w:val="20"/>
          <w:szCs w:val="20"/>
        </w:rPr>
        <w:t>701) 231-6377</w:t>
      </w:r>
    </w:p>
    <w:p w14:paraId="74959A69" w14:textId="380FBB88" w:rsidR="00235CF9" w:rsidRPr="00A90B17" w:rsidRDefault="003A06ED" w:rsidP="00DE1EFB">
      <w:pPr>
        <w:contextualSpacing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018B9" w:rsidRPr="00C018B9">
        <w:rPr>
          <w:rFonts w:ascii="Times New Roman" w:hAnsi="Times New Roman" w:cs="Times New Roman"/>
          <w:i/>
          <w:sz w:val="20"/>
          <w:szCs w:val="20"/>
        </w:rPr>
        <w:t>https://hifromajay.github.io/</w:t>
      </w:r>
    </w:p>
    <w:p w14:paraId="2A519938" w14:textId="77777777" w:rsidR="00DE1EFB" w:rsidRPr="00A90B17" w:rsidRDefault="00DE1EFB" w:rsidP="00DE1EFB">
      <w:pPr>
        <w:contextualSpacing/>
        <w:jc w:val="right"/>
        <w:rPr>
          <w:rFonts w:ascii="Times New Roman" w:hAnsi="Times New Roman" w:cs="Times New Roman"/>
        </w:rPr>
        <w:sectPr w:rsidR="00DE1EFB" w:rsidRPr="00A90B17" w:rsidSect="00DE1EFB">
          <w:footerReference w:type="default" r:id="rId13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6FC28D" w14:textId="1C4DF099" w:rsidR="00DE1EFB" w:rsidRPr="0038613C" w:rsidRDefault="00DE1EFB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Research Interest</w:t>
      </w:r>
    </w:p>
    <w:p w14:paraId="35876075" w14:textId="28344828" w:rsidR="00C55BA2" w:rsidRPr="0038613C" w:rsidRDefault="00C53879" w:rsidP="0014337C">
      <w:pPr>
        <w:spacing w:after="2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C65AE9" w:rsidRPr="0038613C">
        <w:rPr>
          <w:rFonts w:ascii="Times New Roman" w:hAnsi="Times New Roman" w:cs="Times New Roman"/>
          <w:sz w:val="20"/>
          <w:szCs w:val="20"/>
        </w:rPr>
        <w:t>oftware engineering</w:t>
      </w:r>
      <w:r w:rsidR="001B5B1A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software testing, </w:t>
      </w:r>
      <w:r w:rsidR="00C018B9">
        <w:rPr>
          <w:rFonts w:ascii="Times New Roman" w:hAnsi="Times New Roman" w:cs="Times New Roman"/>
          <w:sz w:val="20"/>
          <w:szCs w:val="20"/>
        </w:rPr>
        <w:t>software maintenance</w:t>
      </w:r>
      <w:r w:rsidR="001A1AAB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F919B4" w:rsidRPr="0038613C">
        <w:rPr>
          <w:rFonts w:ascii="Times New Roman" w:hAnsi="Times New Roman" w:cs="Times New Roman"/>
          <w:sz w:val="20"/>
          <w:szCs w:val="20"/>
        </w:rPr>
        <w:t>mining software repositories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sz w:val="20"/>
          <w:szCs w:val="20"/>
        </w:rPr>
        <w:t xml:space="preserve">and </w:t>
      </w:r>
      <w:r w:rsidR="00C65AE9" w:rsidRPr="0038613C">
        <w:rPr>
          <w:rFonts w:ascii="Times New Roman" w:hAnsi="Times New Roman" w:cs="Times New Roman"/>
          <w:sz w:val="20"/>
          <w:szCs w:val="20"/>
        </w:rPr>
        <w:t>empirical softwar</w:t>
      </w:r>
      <w:r w:rsidR="00887AC2" w:rsidRPr="0038613C">
        <w:rPr>
          <w:rFonts w:ascii="Times New Roman" w:hAnsi="Times New Roman" w:cs="Times New Roman"/>
          <w:sz w:val="20"/>
          <w:szCs w:val="20"/>
        </w:rPr>
        <w:t>e engineering</w:t>
      </w:r>
      <w:r w:rsidR="00C65AE9" w:rsidRPr="0038613C">
        <w:rPr>
          <w:rFonts w:ascii="Times New Roman" w:hAnsi="Times New Roman" w:cs="Times New Roman"/>
          <w:sz w:val="20"/>
          <w:szCs w:val="20"/>
        </w:rPr>
        <w:t>.</w:t>
      </w:r>
    </w:p>
    <w:p w14:paraId="258C3C0D" w14:textId="7B561C9D" w:rsidR="00C55BA2" w:rsidRPr="0038613C" w:rsidRDefault="002A69C9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Professional Experience</w:t>
      </w:r>
    </w:p>
    <w:p w14:paraId="084D183D" w14:textId="2AD90A69" w:rsidR="00D34DEF" w:rsidRPr="0038613C" w:rsidRDefault="00D34DEF" w:rsidP="00D34DEF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ssistant Professo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noProof/>
          <w:sz w:val="20"/>
          <w:szCs w:val="20"/>
        </w:rPr>
        <w:t>Aug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2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Present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33D3FD9" w14:textId="6027C231" w:rsidR="00D34DEF" w:rsidRDefault="00D34DEF" w:rsidP="00916906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34DEF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>, Fargo, ND, USA</w:t>
      </w:r>
    </w:p>
    <w:p w14:paraId="0FE88682" w14:textId="605A576D" w:rsidR="00EE29FE" w:rsidRPr="0038613C" w:rsidRDefault="00EE29FE" w:rsidP="00EE29F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 xml:space="preserve">Postdoctoral </w:t>
      </w:r>
      <w:r w:rsidR="00ED74CF" w:rsidRPr="0038613C">
        <w:rPr>
          <w:rFonts w:ascii="Times New Roman" w:hAnsi="Times New Roman" w:cs="Times New Roman"/>
          <w:b/>
          <w:sz w:val="20"/>
          <w:szCs w:val="20"/>
        </w:rPr>
        <w:t>Researche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 w:rsidR="00D34DEF">
        <w:rPr>
          <w:rFonts w:ascii="Times New Roman" w:hAnsi="Times New Roman" w:cs="Times New Roman"/>
          <w:sz w:val="20"/>
          <w:szCs w:val="20"/>
        </w:rPr>
        <w:t>July 2022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61D67723" w14:textId="63F7E5A4" w:rsidR="0050719E" w:rsidRDefault="00EE29FE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niversity of Alberta, Edmonton, Alberta, Canada</w:t>
      </w:r>
    </w:p>
    <w:p w14:paraId="081AF540" w14:textId="77777777" w:rsidR="0050719E" w:rsidRDefault="00C55BA2" w:rsidP="0050719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ostdoctoral Researcher</w:t>
      </w:r>
      <w:r w:rsidR="000C5D83"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C5D83"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 – </w:t>
      </w:r>
      <w:r w:rsidR="00EE29FE">
        <w:rPr>
          <w:rFonts w:ascii="Times New Roman" w:hAnsi="Times New Roman" w:cs="Times New Roman"/>
          <w:sz w:val="20"/>
          <w:szCs w:val="20"/>
        </w:rPr>
        <w:t>February 2020</w:t>
      </w:r>
      <w:r w:rsidR="000C5D83"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0C1358C" w14:textId="33D9316E" w:rsidR="00C55BA2" w:rsidRDefault="00C55BA2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</w:t>
      </w:r>
      <w:r w:rsidR="00EE29FE">
        <w:rPr>
          <w:rFonts w:ascii="Times New Roman" w:hAnsi="Times New Roman" w:cs="Times New Roman"/>
          <w:sz w:val="20"/>
          <w:szCs w:val="20"/>
        </w:rPr>
        <w:t xml:space="preserve">, Daegu, </w:t>
      </w:r>
      <w:r w:rsidR="004F3F19" w:rsidRPr="0038613C">
        <w:rPr>
          <w:rFonts w:ascii="Times New Roman" w:hAnsi="Times New Roman" w:cs="Times New Roman"/>
          <w:sz w:val="20"/>
          <w:szCs w:val="20"/>
        </w:rPr>
        <w:t>Republic of</w:t>
      </w:r>
      <w:r w:rsidR="00EE29FE">
        <w:rPr>
          <w:rFonts w:ascii="Times New Roman" w:hAnsi="Times New Roman" w:cs="Times New Roman"/>
          <w:sz w:val="20"/>
          <w:szCs w:val="20"/>
        </w:rPr>
        <w:t xml:space="preserve"> Korea</w:t>
      </w:r>
    </w:p>
    <w:p w14:paraId="2E4A0F8B" w14:textId="2D1B4DEA" w:rsidR="002A69C9" w:rsidRDefault="002A69C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A69C9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February 2009 – June 2011)</w:t>
      </w:r>
    </w:p>
    <w:p w14:paraId="0B88D803" w14:textId="0E8ADEAB" w:rsidR="002A69C9" w:rsidRDefault="002A69C9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Unified Technology Consultancy, </w:t>
      </w:r>
      <w:r w:rsidR="00C6214E">
        <w:rPr>
          <w:rFonts w:ascii="Times New Roman" w:hAnsi="Times New Roman" w:cs="Times New Roman"/>
          <w:bCs/>
          <w:sz w:val="20"/>
          <w:szCs w:val="20"/>
        </w:rPr>
        <w:t xml:space="preserve">Kathmandu, </w:t>
      </w:r>
      <w:r w:rsidRPr="00C6214E">
        <w:rPr>
          <w:rFonts w:ascii="Times New Roman" w:hAnsi="Times New Roman" w:cs="Times New Roman"/>
          <w:bCs/>
          <w:sz w:val="20"/>
          <w:szCs w:val="20"/>
        </w:rPr>
        <w:t>Nepal.</w:t>
      </w:r>
      <w:r w:rsidR="00CE1580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62E041B8" w14:textId="554DD753" w:rsidR="00C6214E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March 2008 – August 2008)</w:t>
      </w:r>
    </w:p>
    <w:p w14:paraId="264A5FF9" w14:textId="7582EC50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V2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</w:p>
    <w:p w14:paraId="69B4B891" w14:textId="3060813A" w:rsidR="00C6214E" w:rsidRPr="00A161DD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07 – January 2008)</w:t>
      </w:r>
    </w:p>
    <w:p w14:paraId="55198A56" w14:textId="560C0F04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FoxsysTech, </w:t>
      </w:r>
      <w:r w:rsidR="005740D4">
        <w:rPr>
          <w:rFonts w:ascii="Times New Roman" w:hAnsi="Times New Roman" w:cs="Times New Roman"/>
          <w:bCs/>
          <w:sz w:val="20"/>
          <w:szCs w:val="20"/>
        </w:rPr>
        <w:t>G</w:t>
      </w:r>
      <w:r w:rsidR="005740D4" w:rsidRPr="005740D4">
        <w:rPr>
          <w:rFonts w:ascii="Times New Roman" w:hAnsi="Times New Roman" w:cs="Times New Roman"/>
          <w:bCs/>
          <w:sz w:val="20"/>
          <w:szCs w:val="20"/>
        </w:rPr>
        <w:t>urgaon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C6214E">
        <w:rPr>
          <w:rFonts w:ascii="Times New Roman" w:hAnsi="Times New Roman" w:cs="Times New Roman"/>
          <w:bCs/>
          <w:sz w:val="20"/>
          <w:szCs w:val="20"/>
        </w:rPr>
        <w:t xml:space="preserve">India. </w:t>
      </w:r>
    </w:p>
    <w:p w14:paraId="4FDCE227" w14:textId="61D36D60" w:rsidR="00C6214E" w:rsidRPr="00A161DD" w:rsidRDefault="00C6214E" w:rsidP="00C6214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November 2005 – August 2007)</w:t>
      </w:r>
    </w:p>
    <w:p w14:paraId="6578E34C" w14:textId="18CB1B20" w:rsidR="00C6214E" w:rsidRPr="00C6214E" w:rsidRDefault="00C6214E" w:rsidP="00916906">
      <w:pPr>
        <w:spacing w:after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Mindpro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F300C55" w14:textId="77777777" w:rsidR="00C65AE9" w:rsidRPr="0038613C" w:rsidRDefault="00197723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Education</w:t>
      </w:r>
    </w:p>
    <w:p w14:paraId="0155F5DE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h.D. in Computer Science</w:t>
      </w:r>
      <w:r w:rsidR="00951721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Feb</w:t>
      </w:r>
      <w:r w:rsidR="004A1FB1" w:rsidRPr="0038613C">
        <w:rPr>
          <w:rFonts w:ascii="Times New Roman" w:hAnsi="Times New Roman" w:cs="Times New Roman"/>
          <w:sz w:val="20"/>
          <w:szCs w:val="20"/>
        </w:rPr>
        <w:t>ruary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</w:t>
      </w:r>
    </w:p>
    <w:p w14:paraId="1D5756C1" w14:textId="24FBB556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3AA7ED2D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M.S. in Computer Science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Aug</w:t>
      </w:r>
      <w:r w:rsidR="004A1FB1" w:rsidRPr="0038613C">
        <w:rPr>
          <w:rFonts w:ascii="Times New Roman" w:hAnsi="Times New Roman" w:cs="Times New Roman"/>
          <w:sz w:val="20"/>
          <w:szCs w:val="20"/>
        </w:rPr>
        <w:t>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3</w:t>
      </w:r>
    </w:p>
    <w:p w14:paraId="32190CB1" w14:textId="1D20B4D5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0608B1BB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B.Sc. in Information Technology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</w:t>
      </w:r>
      <w:r w:rsidR="003F439C" w:rsidRPr="0038613C">
        <w:rPr>
          <w:rFonts w:ascii="Times New Roman" w:hAnsi="Times New Roman" w:cs="Times New Roman"/>
          <w:sz w:val="20"/>
          <w:szCs w:val="20"/>
        </w:rPr>
        <w:t>Jan</w:t>
      </w:r>
      <w:r w:rsidR="004A1FB1" w:rsidRPr="0038613C">
        <w:rPr>
          <w:rFonts w:ascii="Times New Roman" w:hAnsi="Times New Roman" w:cs="Times New Roman"/>
          <w:sz w:val="20"/>
          <w:szCs w:val="20"/>
        </w:rPr>
        <w:t>uar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2004</w:t>
      </w:r>
    </w:p>
    <w:p w14:paraId="1696F4BB" w14:textId="67B5EA1C" w:rsidR="00B04174" w:rsidRDefault="00467133" w:rsidP="0014337C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38613C">
        <w:rPr>
          <w:rFonts w:ascii="Times New Roman" w:hAnsi="Times New Roman" w:cs="Times New Roman"/>
          <w:sz w:val="20"/>
          <w:szCs w:val="20"/>
        </w:rPr>
        <w:t>Sikkim Manipal Universit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of Health, Medical &amp; Technological Sciences</w:t>
      </w:r>
      <w:r w:rsidRPr="0038613C">
        <w:rPr>
          <w:rFonts w:ascii="Times New Roman" w:hAnsi="Times New Roman" w:cs="Times New Roman"/>
          <w:sz w:val="20"/>
          <w:szCs w:val="20"/>
        </w:rPr>
        <w:t>, India</w:t>
      </w:r>
      <w:r w:rsidRPr="00A90B17">
        <w:rPr>
          <w:rFonts w:ascii="Times New Roman" w:hAnsi="Times New Roman" w:cs="Times New Roman"/>
          <w:sz w:val="24"/>
          <w:szCs w:val="24"/>
        </w:rPr>
        <w:tab/>
      </w:r>
    </w:p>
    <w:p w14:paraId="38375A57" w14:textId="5203CB06" w:rsidR="002F6FA9" w:rsidRPr="00A161DD" w:rsidRDefault="002F6FA9" w:rsidP="00140D52">
      <w:pPr>
        <w:spacing w:after="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Publication</w:t>
      </w:r>
    </w:p>
    <w:p w14:paraId="5BD9CF26" w14:textId="11980EEB" w:rsidR="00697D19" w:rsidRDefault="00697D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F00019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F00019">
        <w:rPr>
          <w:rFonts w:ascii="Times New Roman" w:hAnsi="Times New Roman" w:cs="Times New Roman"/>
          <w:sz w:val="20"/>
          <w:szCs w:val="20"/>
        </w:rPr>
        <w:t>Ildar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Akhmetov</w:t>
      </w:r>
      <w:r>
        <w:rPr>
          <w:rFonts w:ascii="Times New Roman" w:hAnsi="Times New Roman" w:cs="Times New Roman"/>
          <w:sz w:val="20"/>
          <w:szCs w:val="20"/>
        </w:rPr>
        <w:t xml:space="preserve">, and </w:t>
      </w:r>
      <w:r w:rsidRPr="00F00019">
        <w:rPr>
          <w:rFonts w:ascii="Times New Roman" w:hAnsi="Times New Roman" w:cs="Times New Roman"/>
          <w:sz w:val="20"/>
          <w:szCs w:val="20"/>
        </w:rPr>
        <w:t>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4D043B" w:rsidRPr="004D043B">
        <w:rPr>
          <w:rFonts w:ascii="Times New Roman" w:hAnsi="Times New Roman" w:cs="Times New Roman"/>
          <w:sz w:val="20"/>
          <w:szCs w:val="20"/>
        </w:rPr>
        <w:t>Characterizing Python Library Migr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Proceedings of </w:t>
      </w:r>
      <w:r w:rsidR="004D043B" w:rsidRPr="004D043B">
        <w:rPr>
          <w:rFonts w:ascii="Times New Roman" w:hAnsi="Times New Roman" w:cs="Times New Roman"/>
          <w:i/>
          <w:iCs/>
          <w:sz w:val="20"/>
          <w:szCs w:val="20"/>
        </w:rPr>
        <w:t>32nd ACM Symposium on the Foundations of Software Engineering (FSE)</w:t>
      </w:r>
      <w:r w:rsidRPr="00F00019">
        <w:rPr>
          <w:rFonts w:ascii="Times New Roman" w:hAnsi="Times New Roman" w:cs="Times New Roman"/>
          <w:sz w:val="20"/>
          <w:szCs w:val="20"/>
        </w:rPr>
        <w:t>. 202</w:t>
      </w:r>
      <w:r w:rsidR="004D043B">
        <w:rPr>
          <w:rFonts w:ascii="Times New Roman" w:hAnsi="Times New Roman" w:cs="Times New Roman"/>
          <w:sz w:val="20"/>
          <w:szCs w:val="20"/>
        </w:rPr>
        <w:t>4.</w:t>
      </w:r>
    </w:p>
    <w:p w14:paraId="6F81749F" w14:textId="29D141E6" w:rsidR="00F00019" w:rsidRPr="00F00019" w:rsidRDefault="00F000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F00019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 xml:space="preserve">, Sarah Nadi, and </w:t>
      </w:r>
      <w:proofErr w:type="spellStart"/>
      <w:r w:rsidRPr="00F00019">
        <w:rPr>
          <w:rFonts w:ascii="Times New Roman" w:hAnsi="Times New Roman" w:cs="Times New Roman"/>
          <w:sz w:val="20"/>
          <w:szCs w:val="20"/>
        </w:rPr>
        <w:t>Ildar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Akhmetov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F00019">
        <w:rPr>
          <w:rFonts w:ascii="Times New Roman" w:hAnsi="Times New Roman" w:cs="Times New Roman"/>
          <w:sz w:val="20"/>
          <w:szCs w:val="20"/>
        </w:rPr>
        <w:t>PyMigBench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>: A Benchmark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>Proceedings of 20th IEEE International Conference on Mining Software Repositories (MSR)</w:t>
      </w:r>
      <w:r w:rsidRPr="00F00019">
        <w:rPr>
          <w:rFonts w:ascii="Times New Roman" w:hAnsi="Times New Roman" w:cs="Times New Roman"/>
          <w:sz w:val="20"/>
          <w:szCs w:val="20"/>
        </w:rPr>
        <w:t>. 2023. Data and Tool Track.</w:t>
      </w:r>
    </w:p>
    <w:p w14:paraId="4D196406" w14:textId="73DFE5D8" w:rsidR="000A3716" w:rsidRDefault="000A371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Mohayeminul Islam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Bench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Tax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>: A benchmark and taxonomy for unit test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 xml:space="preserve">In </w:t>
      </w:r>
      <w:r w:rsidRPr="000A3716">
        <w:rPr>
          <w:rFonts w:ascii="Times New Roman" w:hAnsi="Times New Roman" w:cs="Times New Roman"/>
          <w:i/>
          <w:iCs/>
          <w:sz w:val="20"/>
          <w:szCs w:val="20"/>
        </w:rPr>
        <w:t>Proceedings of 30th IEEE International Conference on Software Analysis, Evolution and Reengineering (SANER)</w:t>
      </w:r>
      <w:r w:rsidRPr="000A3716">
        <w:rPr>
          <w:rFonts w:ascii="Times New Roman" w:hAnsi="Times New Roman" w:cs="Times New Roman"/>
          <w:sz w:val="20"/>
          <w:szCs w:val="20"/>
        </w:rPr>
        <w:t>. 2023. ERA Track.</w:t>
      </w:r>
    </w:p>
    <w:p w14:paraId="47665C82" w14:textId="3148B375" w:rsidR="00A84A96" w:rsidRDefault="00A84A9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 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PyMigBench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PyMigTax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>: A Benchmark and Taxonomy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A84A96">
        <w:rPr>
          <w:rFonts w:ascii="Times New Roman" w:hAnsi="Times New Roman" w:cs="Times New Roman"/>
          <w:i/>
          <w:iCs/>
          <w:sz w:val="20"/>
          <w:szCs w:val="20"/>
        </w:rPr>
        <w:t>arXiv</w:t>
      </w:r>
      <w:proofErr w:type="spellEnd"/>
      <w:r w:rsidRPr="00A84A96">
        <w:rPr>
          <w:rFonts w:ascii="Times New Roman" w:hAnsi="Times New Roman" w:cs="Times New Roman"/>
          <w:i/>
          <w:iCs/>
          <w:sz w:val="20"/>
          <w:szCs w:val="20"/>
        </w:rPr>
        <w:t>: 2207.01124</w:t>
      </w:r>
      <w:r w:rsidRPr="00A84A96">
        <w:rPr>
          <w:rFonts w:ascii="Times New Roman" w:hAnsi="Times New Roman" w:cs="Times New Roman"/>
          <w:sz w:val="20"/>
          <w:szCs w:val="20"/>
        </w:rPr>
        <w:t>. 2022.</w:t>
      </w:r>
    </w:p>
    <w:p w14:paraId="61799AD3" w14:textId="06460625" w:rsid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Mansur Gulami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>, Sarah Nadi, Karim Ali, Emily Jiang, and Yee-Kang Chang</w:t>
      </w:r>
      <w:r w:rsidR="00A84A96">
        <w:rPr>
          <w:rFonts w:ascii="Times New Roman" w:hAnsi="Times New Roman" w:cs="Times New Roman"/>
          <w:sz w:val="20"/>
          <w:szCs w:val="20"/>
        </w:rPr>
        <w:t xml:space="preserve">. 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A Human-in-the-loop Approach to Generate Annotation Usage Rules: A Case Study with </w:t>
      </w:r>
      <w:proofErr w:type="spellStart"/>
      <w:r w:rsidR="00A84A96" w:rsidRPr="00A84A96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="00A84A96">
        <w:rPr>
          <w:rFonts w:ascii="Times New Roman" w:hAnsi="Times New Roman" w:cs="Times New Roman"/>
          <w:sz w:val="20"/>
          <w:szCs w:val="20"/>
        </w:rPr>
        <w:t xml:space="preserve">. In </w:t>
      </w:r>
      <w:proofErr w:type="spellStart"/>
      <w:r w:rsidR="00A84A96" w:rsidRPr="00A84A96">
        <w:rPr>
          <w:rFonts w:ascii="Times New Roman" w:hAnsi="Times New Roman" w:cs="Times New Roman"/>
          <w:i/>
          <w:iCs/>
          <w:sz w:val="20"/>
          <w:szCs w:val="20"/>
        </w:rPr>
        <w:t>CASCONxEVOKE</w:t>
      </w:r>
      <w:proofErr w:type="spellEnd"/>
      <w:r w:rsidR="00A84A96" w:rsidRPr="00A84A96">
        <w:rPr>
          <w:rFonts w:ascii="Times New Roman" w:hAnsi="Times New Roman" w:cs="Times New Roman"/>
          <w:sz w:val="20"/>
          <w:szCs w:val="20"/>
        </w:rPr>
        <w:t xml:space="preserve"> 2022</w:t>
      </w:r>
      <w:r w:rsidR="00A84A96">
        <w:rPr>
          <w:rFonts w:ascii="Times New Roman" w:hAnsi="Times New Roman" w:cs="Times New Roman"/>
          <w:sz w:val="20"/>
          <w:szCs w:val="20"/>
        </w:rPr>
        <w:t>.</w:t>
      </w:r>
    </w:p>
    <w:p w14:paraId="3E171A82" w14:textId="7DDEA555" w:rsidR="00AB5607" w:rsidRP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lastRenderedPageBreak/>
        <w:t xml:space="preserve">Batyr Nuryyev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 xml:space="preserve">, Sarah Nadi, Yee-Kang Chang, Emily Jiang, and Vijay Sundaresan. Mining Annotation Usage Rules: A Case Study with </w:t>
      </w:r>
      <w:proofErr w:type="spellStart"/>
      <w:r w:rsidRPr="00AB5607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Pr="00AB5607">
        <w:rPr>
          <w:rFonts w:ascii="Times New Roman" w:hAnsi="Times New Roman" w:cs="Times New Roman"/>
          <w:sz w:val="20"/>
          <w:szCs w:val="20"/>
        </w:rPr>
        <w:t xml:space="preserve">. 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Proceedings of 38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>. 2022. Industry Track</w:t>
      </w:r>
    </w:p>
    <w:p w14:paraId="3E917C1F" w14:textId="025626B2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 and</w:t>
      </w:r>
      <w:r w:rsidRPr="00C557F3">
        <w:rPr>
          <w:rFonts w:ascii="Times New Roman" w:hAnsi="Times New Roman" w:cs="Times New Roman"/>
          <w:sz w:val="20"/>
          <w:szCs w:val="20"/>
        </w:rPr>
        <w:t xml:space="preserve">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>Annotation practices in Android app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In </w:t>
      </w:r>
      <w:r w:rsidRPr="00C557F3">
        <w:rPr>
          <w:rFonts w:ascii="Times New Roman" w:hAnsi="Times New Roman" w:cs="Times New Roman"/>
          <w:i/>
          <w:sz w:val="20"/>
          <w:szCs w:val="20"/>
        </w:rPr>
        <w:t>Proceedings of 20th International Working Conference on Source Code Analysis and Manipulation (SCAM)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C557F3">
        <w:rPr>
          <w:rFonts w:ascii="Times New Roman" w:hAnsi="Times New Roman" w:cs="Times New Roman"/>
          <w:sz w:val="20"/>
          <w:szCs w:val="20"/>
        </w:rPr>
        <w:t xml:space="preserve"> pp. 132-142. IEEE</w:t>
      </w:r>
      <w:r>
        <w:rPr>
          <w:rFonts w:ascii="Times New Roman" w:hAnsi="Times New Roman" w:cs="Times New Roman"/>
          <w:sz w:val="20"/>
          <w:szCs w:val="20"/>
        </w:rPr>
        <w:t>, 2020</w:t>
      </w:r>
      <w:r w:rsidRPr="00C557F3">
        <w:rPr>
          <w:rFonts w:ascii="Times New Roman" w:hAnsi="Times New Roman" w:cs="Times New Roman"/>
          <w:sz w:val="20"/>
          <w:szCs w:val="20"/>
        </w:rPr>
        <w:t>.</w:t>
      </w:r>
    </w:p>
    <w:p w14:paraId="6E5373CC" w14:textId="77777777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557F3">
        <w:rPr>
          <w:rFonts w:ascii="Times New Roman" w:hAnsi="Times New Roman" w:cs="Times New Roman"/>
          <w:sz w:val="20"/>
          <w:szCs w:val="20"/>
        </w:rPr>
        <w:t xml:space="preserve">Sooyong Jeong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557F3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C557F3">
        <w:rPr>
          <w:rFonts w:ascii="Times New Roman" w:hAnsi="Times New Roman" w:cs="Times New Roman"/>
          <w:sz w:val="20"/>
          <w:szCs w:val="20"/>
        </w:rPr>
        <w:t>Youngsul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Shin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557F3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C557F3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l</w:t>
      </w:r>
      <w:r w:rsidRPr="00C557F3">
        <w:rPr>
          <w:rFonts w:ascii="Times New Roman" w:hAnsi="Times New Roman" w:cs="Times New Roman"/>
          <w:sz w:val="20"/>
          <w:szCs w:val="20"/>
        </w:rPr>
        <w:t>og-</w:t>
      </w:r>
      <w:r>
        <w:rPr>
          <w:rFonts w:ascii="Times New Roman" w:hAnsi="Times New Roman" w:cs="Times New Roman"/>
          <w:sz w:val="20"/>
          <w:szCs w:val="20"/>
        </w:rPr>
        <w:t>b</w:t>
      </w:r>
      <w:r w:rsidRPr="00C557F3">
        <w:rPr>
          <w:rFonts w:ascii="Times New Roman" w:hAnsi="Times New Roman" w:cs="Times New Roman"/>
          <w:sz w:val="20"/>
          <w:szCs w:val="20"/>
        </w:rPr>
        <w:t xml:space="preserve">ased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C557F3">
        <w:rPr>
          <w:rFonts w:ascii="Times New Roman" w:hAnsi="Times New Roman" w:cs="Times New Roman"/>
          <w:sz w:val="20"/>
          <w:szCs w:val="20"/>
        </w:rPr>
        <w:t xml:space="preserve">esting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pproach for </w:t>
      </w:r>
      <w:r>
        <w:rPr>
          <w:rFonts w:ascii="Times New Roman" w:hAnsi="Times New Roman" w:cs="Times New Roman"/>
          <w:sz w:val="20"/>
          <w:szCs w:val="20"/>
        </w:rPr>
        <w:t>detecting f</w:t>
      </w:r>
      <w:r w:rsidRPr="00C557F3">
        <w:rPr>
          <w:rFonts w:ascii="Times New Roman" w:hAnsi="Times New Roman" w:cs="Times New Roman"/>
          <w:sz w:val="20"/>
          <w:szCs w:val="20"/>
        </w:rPr>
        <w:t xml:space="preserve">aults 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C557F3">
        <w:rPr>
          <w:rFonts w:ascii="Times New Roman" w:hAnsi="Times New Roman" w:cs="Times New Roman"/>
          <w:sz w:val="20"/>
          <w:szCs w:val="20"/>
        </w:rPr>
        <w:t xml:space="preserve">aused by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C557F3">
        <w:rPr>
          <w:rFonts w:ascii="Times New Roman" w:hAnsi="Times New Roman" w:cs="Times New Roman"/>
          <w:sz w:val="20"/>
          <w:szCs w:val="20"/>
        </w:rPr>
        <w:t xml:space="preserve">ncorrect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ssumptions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bout the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557F3">
        <w:rPr>
          <w:rFonts w:ascii="Times New Roman" w:hAnsi="Times New Roman" w:cs="Times New Roman"/>
          <w:sz w:val="20"/>
          <w:szCs w:val="20"/>
        </w:rPr>
        <w:t>nvironmen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557F3">
        <w:rPr>
          <w:rFonts w:ascii="Times New Roman" w:hAnsi="Times New Roman" w:cs="Times New Roman"/>
          <w:sz w:val="20"/>
          <w:szCs w:val="20"/>
        </w:rPr>
        <w:t xml:space="preserve"> </w:t>
      </w:r>
      <w:r w:rsidRPr="00C557F3">
        <w:rPr>
          <w:rFonts w:ascii="Times New Roman" w:hAnsi="Times New Roman" w:cs="Times New Roman"/>
          <w:i/>
          <w:sz w:val="20"/>
          <w:szCs w:val="20"/>
        </w:rPr>
        <w:t>IEICE Transactions on Information and Systems</w:t>
      </w:r>
      <w:r w:rsidRPr="00C557F3">
        <w:rPr>
          <w:rFonts w:ascii="Times New Roman" w:hAnsi="Times New Roman" w:cs="Times New Roman"/>
          <w:sz w:val="20"/>
          <w:szCs w:val="20"/>
        </w:rPr>
        <w:t xml:space="preserve">, 103(1), </w:t>
      </w:r>
      <w:r>
        <w:rPr>
          <w:rFonts w:ascii="Times New Roman" w:hAnsi="Times New Roman" w:cs="Times New Roman"/>
          <w:sz w:val="20"/>
          <w:szCs w:val="20"/>
        </w:rPr>
        <w:t xml:space="preserve">pp. </w:t>
      </w:r>
      <w:r w:rsidRPr="00C557F3">
        <w:rPr>
          <w:rFonts w:ascii="Times New Roman" w:hAnsi="Times New Roman" w:cs="Times New Roman"/>
          <w:sz w:val="20"/>
          <w:szCs w:val="20"/>
        </w:rPr>
        <w:t>170-173.</w:t>
      </w:r>
    </w:p>
    <w:p w14:paraId="128E3E57" w14:textId="77777777" w:rsidR="00C40FA2" w:rsidRDefault="00C40FA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</w:t>
      </w:r>
      <w:r w:rsidR="00B35DC7" w:rsidRPr="00A161DD">
        <w:rPr>
          <w:rFonts w:ascii="Times New Roman" w:hAnsi="Times New Roman" w:cs="Times New Roman"/>
          <w:sz w:val="20"/>
          <w:szCs w:val="20"/>
        </w:rPr>
        <w:t>An empirical study of configuration changes and adoption in Android apps.</w:t>
      </w:r>
      <w:r w:rsidR="00B35DC7">
        <w:rPr>
          <w:rFonts w:ascii="Times New Roman" w:hAnsi="Times New Roman" w:cs="Times New Roman"/>
          <w:sz w:val="20"/>
          <w:szCs w:val="20"/>
        </w:rPr>
        <w:t xml:space="preserve"> </w:t>
      </w:r>
      <w:r w:rsidR="00B35DC7" w:rsidRPr="003C4AEA">
        <w:rPr>
          <w:rFonts w:ascii="Times New Roman" w:hAnsi="Times New Roman" w:cs="Times New Roman"/>
          <w:i/>
          <w:sz w:val="20"/>
          <w:szCs w:val="20"/>
        </w:rPr>
        <w:t>Journal of Systems and Software</w:t>
      </w:r>
      <w:r w:rsidR="00B35DC7">
        <w:rPr>
          <w:rFonts w:ascii="Times New Roman" w:hAnsi="Times New Roman" w:cs="Times New Roman"/>
          <w:i/>
          <w:sz w:val="20"/>
          <w:szCs w:val="20"/>
        </w:rPr>
        <w:t xml:space="preserve"> (JSS)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  <w:r w:rsidR="00B35DC7">
        <w:rPr>
          <w:rFonts w:ascii="Times New Roman" w:hAnsi="Times New Roman" w:cs="Times New Roman"/>
          <w:sz w:val="20"/>
          <w:szCs w:val="20"/>
        </w:rPr>
        <w:t xml:space="preserve"> 156 (2019), pp. 164-180.</w:t>
      </w:r>
    </w:p>
    <w:p w14:paraId="75FA525D" w14:textId="6E3F0782" w:rsidR="00B35DC7" w:rsidRPr="00A161DD" w:rsidRDefault="00B35DC7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Characterizing Android-specific crash bug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111-122. IEEE Press, 2019.</w:t>
      </w:r>
    </w:p>
    <w:p w14:paraId="1F36B3EC" w14:textId="104578E8" w:rsidR="00C40FA2" w:rsidRPr="00A161DD" w:rsidRDefault="00C40FA2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Deok Yeop Kim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 framework for testing Android apps by reusing test case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20-24. 2019. Vision Track.</w:t>
      </w:r>
    </w:p>
    <w:p w14:paraId="10A11B36" w14:textId="77777777" w:rsidR="005E4D1C" w:rsidRPr="00A161DD" w:rsidRDefault="005E4D1C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n empirical study of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ollaborative</w:t>
      </w:r>
      <w:r w:rsidRPr="00A161DD">
        <w:rPr>
          <w:rFonts w:ascii="Times New Roman" w:hAnsi="Times New Roman" w:cs="Times New Roman"/>
          <w:sz w:val="20"/>
          <w:szCs w:val="20"/>
        </w:rPr>
        <w:t xml:space="preserve"> model and its security risk in Android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Systems and Software (JSS)</w:t>
      </w:r>
      <w:r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="00193448" w:rsidRPr="00A161DD">
        <w:rPr>
          <w:rFonts w:ascii="Times New Roman" w:hAnsi="Times New Roman" w:cs="Times New Roman"/>
          <w:sz w:val="20"/>
          <w:szCs w:val="20"/>
        </w:rPr>
        <w:t>137 (2018)</w:t>
      </w:r>
      <w:r w:rsidR="00311A88">
        <w:rPr>
          <w:rFonts w:ascii="Times New Roman" w:hAnsi="Times New Roman" w:cs="Times New Roman"/>
          <w:sz w:val="20"/>
          <w:szCs w:val="20"/>
        </w:rPr>
        <w:t>,</w:t>
      </w:r>
      <w:r w:rsidR="00193448" w:rsidRPr="00A161DD">
        <w:rPr>
          <w:rFonts w:ascii="Times New Roman" w:hAnsi="Times New Roman" w:cs="Times New Roman"/>
          <w:sz w:val="20"/>
          <w:szCs w:val="20"/>
        </w:rPr>
        <w:t xml:space="preserve"> pp. 550-562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F9D9C1F" w14:textId="29FB5DD3" w:rsidR="007B04C5" w:rsidRPr="00A161DD" w:rsidRDefault="007B04C5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Developer mistakes in writing Androi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manifests: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 empirical study of configuration error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>Proceedings of the 14th International Conference on Mining Software Repositorie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SR)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2F7129" w:rsidRPr="00A161DD">
        <w:rPr>
          <w:rFonts w:ascii="Times New Roman" w:hAnsi="Times New Roman" w:cs="Times New Roman"/>
          <w:sz w:val="20"/>
          <w:szCs w:val="20"/>
        </w:rPr>
        <w:t>pp. 25-36. IEEE Press, 2017.</w:t>
      </w:r>
    </w:p>
    <w:p w14:paraId="2C7AF8E6" w14:textId="37A287D2" w:rsidR="002F6FA9" w:rsidRPr="00A161DD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nalysis of permission-based security in android through policy expert, developer, an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end us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perspectives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Universal Computer Science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JUCS)</w:t>
      </w:r>
      <w:r w:rsidRPr="00A161DD">
        <w:rPr>
          <w:rFonts w:ascii="Times New Roman" w:hAnsi="Times New Roman" w:cs="Times New Roman"/>
          <w:sz w:val="20"/>
          <w:szCs w:val="20"/>
        </w:rPr>
        <w:t xml:space="preserve">, vol. 22, no. 4, </w:t>
      </w:r>
      <w:r w:rsidR="002A49CD"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A161DD">
        <w:rPr>
          <w:rFonts w:ascii="Times New Roman" w:hAnsi="Times New Roman" w:cs="Times New Roman"/>
          <w:sz w:val="20"/>
          <w:szCs w:val="20"/>
        </w:rPr>
        <w:t>459-474</w:t>
      </w:r>
      <w:r w:rsidR="004B1D25" w:rsidRPr="00A161DD">
        <w:rPr>
          <w:rFonts w:ascii="Times New Roman" w:hAnsi="Times New Roman" w:cs="Times New Roman"/>
          <w:sz w:val="20"/>
          <w:szCs w:val="20"/>
        </w:rPr>
        <w:t>, 2016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65EC47A1" w14:textId="510BA502" w:rsidR="00CB44CF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Modeling and test case generation of inter-component communication in android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Second ACM International Conference on Mobile Software Engineering and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113-116. IEEE Press, 2015.</w:t>
      </w:r>
    </w:p>
    <w:p w14:paraId="46C61073" w14:textId="5221BAF5" w:rsidR="00121052" w:rsidRDefault="0012105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21052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121052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121052">
        <w:rPr>
          <w:rFonts w:ascii="Times New Roman" w:hAnsi="Times New Roman" w:cs="Times New Roman"/>
          <w:sz w:val="20"/>
          <w:szCs w:val="20"/>
        </w:rPr>
        <w:t>Seungmin</w:t>
      </w:r>
      <w:proofErr w:type="spellEnd"/>
      <w:r w:rsidRPr="00121052">
        <w:rPr>
          <w:rFonts w:ascii="Times New Roman" w:hAnsi="Times New Roman" w:cs="Times New Roman"/>
          <w:sz w:val="20"/>
          <w:szCs w:val="20"/>
        </w:rPr>
        <w:t xml:space="preserve"> Lee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121052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121052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121052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121052">
        <w:rPr>
          <w:rFonts w:ascii="Times New Roman" w:hAnsi="Times New Roman" w:cs="Times New Roman"/>
          <w:sz w:val="20"/>
          <w:szCs w:val="20"/>
        </w:rPr>
        <w:t xml:space="preserve"> Permission-based security in android application: from policy expert to end user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201</w:t>
      </w:r>
      <w:r>
        <w:rPr>
          <w:rFonts w:ascii="Times New Roman" w:hAnsi="Times New Roman" w:cs="Times New Roman"/>
          <w:i/>
          <w:sz w:val="20"/>
          <w:szCs w:val="20"/>
        </w:rPr>
        <w:t>5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 Research in Adaptive and Convergent Systems</w:t>
      </w:r>
      <w:r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>pp. 3</w:t>
      </w:r>
      <w:r>
        <w:rPr>
          <w:rFonts w:ascii="Times New Roman" w:hAnsi="Times New Roman" w:cs="Times New Roman"/>
          <w:sz w:val="20"/>
          <w:szCs w:val="20"/>
        </w:rPr>
        <w:t>19</w:t>
      </w:r>
      <w:r w:rsidRPr="00A161DD">
        <w:rPr>
          <w:rFonts w:ascii="Times New Roman" w:hAnsi="Times New Roman" w:cs="Times New Roman"/>
          <w:sz w:val="20"/>
          <w:szCs w:val="20"/>
        </w:rPr>
        <w:t>-3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A161DD">
        <w:rPr>
          <w:rFonts w:ascii="Times New Roman" w:hAnsi="Times New Roman" w:cs="Times New Roman"/>
          <w:sz w:val="20"/>
          <w:szCs w:val="20"/>
        </w:rPr>
        <w:t>. ACM, 201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815C7B0" w14:textId="77777777" w:rsidR="00CB44CF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B44CF">
        <w:rPr>
          <w:rFonts w:ascii="Times New Roman" w:hAnsi="Times New Roman" w:cs="Times New Roman"/>
          <w:sz w:val="20"/>
          <w:szCs w:val="20"/>
        </w:rPr>
        <w:t xml:space="preserve">Soo Young Jang, </w:t>
      </w:r>
      <w:r w:rsidRPr="00CB44CF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B44CF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B44CF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CB44CF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CB44CF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Virtual prototype generation by shockwave flash for simulating HW components of embedded system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</w:t>
      </w:r>
      <w:r w:rsidRPr="00CB44CF">
        <w:rPr>
          <w:rFonts w:ascii="Times New Roman" w:hAnsi="Times New Roman" w:cs="Times New Roman"/>
          <w:i/>
          <w:sz w:val="20"/>
          <w:szCs w:val="20"/>
        </w:rPr>
        <w:t>29th Annual ACM Symposium on Applied Computing</w:t>
      </w:r>
      <w:r>
        <w:rPr>
          <w:rFonts w:ascii="Times New Roman" w:hAnsi="Times New Roman" w:cs="Times New Roman"/>
          <w:i/>
          <w:sz w:val="20"/>
          <w:szCs w:val="20"/>
        </w:rPr>
        <w:t xml:space="preserve"> (SAC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CB44CF">
        <w:rPr>
          <w:rFonts w:ascii="Times New Roman" w:hAnsi="Times New Roman" w:cs="Times New Roman"/>
          <w:sz w:val="20"/>
          <w:szCs w:val="20"/>
        </w:rPr>
        <w:t>1755-1756</w:t>
      </w:r>
      <w:r w:rsidRPr="00A161DD">
        <w:rPr>
          <w:rFonts w:ascii="Times New Roman" w:hAnsi="Times New Roman" w:cs="Times New Roman"/>
          <w:sz w:val="20"/>
          <w:szCs w:val="20"/>
        </w:rPr>
        <w:t>. 201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4AB6CC5" w14:textId="44F8AF71" w:rsidR="002F6FA9" w:rsidRPr="00A161DD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Activity-based Event Capture and Replay Technique for Reproducing Crashes in Android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B44CF">
        <w:rPr>
          <w:rFonts w:ascii="Times New Roman" w:hAnsi="Times New Roman" w:cs="Times New Roman"/>
          <w:i/>
          <w:iCs/>
          <w:sz w:val="20"/>
          <w:szCs w:val="20"/>
        </w:rPr>
        <w:t>IEMEK Journal of Embedded Systems and Applications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9 (1), 1-9</w:t>
      </w:r>
      <w:r>
        <w:rPr>
          <w:rFonts w:ascii="Times New Roman" w:hAnsi="Times New Roman" w:cs="Times New Roman"/>
          <w:sz w:val="20"/>
          <w:szCs w:val="20"/>
        </w:rPr>
        <w:t>. 2014</w:t>
      </w:r>
      <w:r w:rsidR="00EE28A7" w:rsidRPr="00A161D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F78738B" w14:textId="6ABCB7F9" w:rsidR="002F6FA9" w:rsidRPr="00A161DD" w:rsidRDefault="002F6FA9" w:rsidP="00FE79DF">
      <w:pPr>
        <w:pStyle w:val="ListParagraph"/>
        <w:numPr>
          <w:ilvl w:val="0"/>
          <w:numId w:val="1"/>
        </w:numPr>
        <w:spacing w:after="60"/>
        <w:ind w:left="289" w:hanging="289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ooyong Jeong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Value-deterministic search-based replay for android multithreaded application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2013 Research in Adaptive and Convergent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381-386. ACM, 2013.</w:t>
      </w:r>
    </w:p>
    <w:p w14:paraId="0AF57B42" w14:textId="77777777" w:rsidR="002F6FA9" w:rsidRPr="00A90B17" w:rsidRDefault="002F6FA9" w:rsidP="0014337C">
      <w:pPr>
        <w:pStyle w:val="ListParagraph"/>
        <w:numPr>
          <w:ilvl w:val="0"/>
          <w:numId w:val="1"/>
        </w:numPr>
        <w:spacing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Capture and replay technique for reproducing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rash</w:t>
      </w:r>
      <w:r w:rsidRPr="00A161DD">
        <w:rPr>
          <w:rFonts w:ascii="Times New Roman" w:hAnsi="Times New Roman" w:cs="Times New Roman"/>
          <w:sz w:val="20"/>
          <w:szCs w:val="20"/>
        </w:rPr>
        <w:t xml:space="preserve"> in android applications. 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12th IASTED International Conference </w:t>
      </w:r>
      <w:r w:rsidR="0039786A" w:rsidRPr="00A161DD">
        <w:rPr>
          <w:rFonts w:ascii="Times New Roman" w:hAnsi="Times New Roman" w:cs="Times New Roman"/>
          <w:i/>
          <w:noProof/>
          <w:sz w:val="20"/>
          <w:szCs w:val="20"/>
        </w:rPr>
        <w:t>in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 Software Engineering, </w:t>
      </w:r>
      <w:r w:rsidR="0039786A" w:rsidRPr="00A161DD">
        <w:rPr>
          <w:rFonts w:ascii="Times New Roman" w:hAnsi="Times New Roman" w:cs="Times New Roman"/>
          <w:sz w:val="20"/>
          <w:szCs w:val="20"/>
        </w:rPr>
        <w:t>pp. 783-790. 2013.</w:t>
      </w:r>
    </w:p>
    <w:p w14:paraId="397491DF" w14:textId="0CE27B86" w:rsidR="00852EBA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Student </w:t>
      </w:r>
      <w:r w:rsidR="0050719E">
        <w:rPr>
          <w:rFonts w:ascii="Bell MT" w:hAnsi="Bell MT" w:cs="Times New Roman"/>
          <w:b/>
          <w:sz w:val="24"/>
          <w:szCs w:val="24"/>
          <w:u w:val="single"/>
        </w:rPr>
        <w:t>S</w:t>
      </w:r>
      <w:r>
        <w:rPr>
          <w:rFonts w:ascii="Bell MT" w:hAnsi="Bell MT" w:cs="Times New Roman"/>
          <w:b/>
          <w:sz w:val="24"/>
          <w:szCs w:val="24"/>
          <w:u w:val="single"/>
        </w:rPr>
        <w:t>upervision</w:t>
      </w:r>
    </w:p>
    <w:p w14:paraId="0552E64F" w14:textId="0E7CCA82" w:rsidR="00140D52" w:rsidRDefault="00366336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Ph.D.</w:t>
      </w:r>
      <w:r w:rsidR="00814DB3">
        <w:rPr>
          <w:rFonts w:ascii="Times New Roman" w:hAnsi="Times New Roman" w:cs="Times New Roman"/>
          <w:b/>
          <w:bCs/>
          <w:sz w:val="20"/>
          <w:szCs w:val="20"/>
        </w:rPr>
        <w:t xml:space="preserve"> Students</w:t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22701BFE" w14:textId="78020A15" w:rsidR="004D043B" w:rsidRDefault="004D043B" w:rsidP="004D043B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4D043B">
        <w:rPr>
          <w:rFonts w:ascii="Times New Roman" w:hAnsi="Times New Roman" w:cs="Times New Roman"/>
          <w:sz w:val="20"/>
          <w:szCs w:val="20"/>
        </w:rPr>
        <w:t>Rupinder Kaur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4D043B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 xml:space="preserve"> (March 2024 - current)</w:t>
      </w:r>
    </w:p>
    <w:p w14:paraId="02F17DFB" w14:textId="4DFDF36B" w:rsidR="004D043B" w:rsidRDefault="004D043B" w:rsidP="004D043B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Mohayeminul Islam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Oct 2021 - current)</w:t>
      </w:r>
    </w:p>
    <w:p w14:paraId="5CC6D2F1" w14:textId="78056B47" w:rsidR="004F6EDC" w:rsidRDefault="004F6EDC" w:rsidP="004D043B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Amjad Allobadi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366336">
        <w:rPr>
          <w:rFonts w:ascii="Times New Roman" w:hAnsi="Times New Roman" w:cs="Times New Roman"/>
          <w:sz w:val="20"/>
          <w:szCs w:val="20"/>
        </w:rPr>
        <w:t>North Dakota State University</w:t>
      </w:r>
      <w:r w:rsidRPr="00AF3ACB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Nov</w:t>
      </w:r>
      <w:r w:rsidRPr="00AF3ACB">
        <w:rPr>
          <w:rFonts w:ascii="Times New Roman" w:hAnsi="Times New Roman" w:cs="Times New Roman"/>
          <w:sz w:val="20"/>
          <w:szCs w:val="20"/>
        </w:rPr>
        <w:t xml:space="preserve"> 202</w:t>
      </w:r>
      <w:r>
        <w:rPr>
          <w:rFonts w:ascii="Times New Roman" w:hAnsi="Times New Roman" w:cs="Times New Roman"/>
          <w:sz w:val="20"/>
          <w:szCs w:val="20"/>
        </w:rPr>
        <w:t>2</w:t>
      </w:r>
      <w:r w:rsidRPr="00AF3ACB">
        <w:rPr>
          <w:rFonts w:ascii="Times New Roman" w:hAnsi="Times New Roman" w:cs="Times New Roman"/>
          <w:sz w:val="20"/>
          <w:szCs w:val="20"/>
        </w:rPr>
        <w:t xml:space="preserve"> </w:t>
      </w:r>
      <w:r w:rsidR="004D043B">
        <w:rPr>
          <w:rFonts w:ascii="Times New Roman" w:hAnsi="Times New Roman" w:cs="Times New Roman"/>
          <w:sz w:val="20"/>
          <w:szCs w:val="20"/>
        </w:rPr>
        <w:t>–</w:t>
      </w:r>
      <w:r w:rsidRPr="00AF3ACB">
        <w:rPr>
          <w:rFonts w:ascii="Times New Roman" w:hAnsi="Times New Roman" w:cs="Times New Roman"/>
          <w:sz w:val="20"/>
          <w:szCs w:val="20"/>
        </w:rPr>
        <w:t xml:space="preserve"> </w:t>
      </w:r>
      <w:r w:rsidR="004D043B">
        <w:rPr>
          <w:rFonts w:ascii="Times New Roman" w:hAnsi="Times New Roman" w:cs="Times New Roman"/>
          <w:sz w:val="20"/>
          <w:szCs w:val="20"/>
        </w:rPr>
        <w:t>Dec 2023</w:t>
      </w:r>
      <w:r w:rsidRPr="00AF3ACB">
        <w:rPr>
          <w:rFonts w:ascii="Times New Roman" w:hAnsi="Times New Roman" w:cs="Times New Roman"/>
          <w:sz w:val="20"/>
          <w:szCs w:val="20"/>
        </w:rPr>
        <w:t>)</w:t>
      </w:r>
    </w:p>
    <w:p w14:paraId="0A3983EE" w14:textId="77777777" w:rsidR="00D64182" w:rsidRDefault="004F6EDC" w:rsidP="00A614C2">
      <w:pPr>
        <w:spacing w:after="120"/>
        <w:ind w:firstLine="720"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Sooyong Jeong</w:t>
      </w:r>
      <w:r w:rsidRPr="005979E6">
        <w:rPr>
          <w:rFonts w:ascii="Times New Roman" w:hAnsi="Times New Roman" w:cs="Times New Roman"/>
          <w:sz w:val="20"/>
          <w:szCs w:val="20"/>
        </w:rPr>
        <w:t>, Kyungpook National University (March 201</w:t>
      </w:r>
      <w:r>
        <w:rPr>
          <w:rFonts w:ascii="Times New Roman" w:hAnsi="Times New Roman" w:cs="Times New Roman"/>
          <w:sz w:val="20"/>
          <w:szCs w:val="20"/>
        </w:rPr>
        <w:t>9</w:t>
      </w:r>
      <w:r w:rsidRPr="005979E6">
        <w:rPr>
          <w:rFonts w:ascii="Times New Roman" w:hAnsi="Times New Roman" w:cs="Times New Roman"/>
          <w:sz w:val="20"/>
          <w:szCs w:val="20"/>
        </w:rPr>
        <w:t xml:space="preserve"> – Feb 2020)</w:t>
      </w:r>
    </w:p>
    <w:p w14:paraId="4DB2255D" w14:textId="77777777" w:rsidR="00F00019" w:rsidRDefault="00F00019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</w:p>
    <w:p w14:paraId="119AFC54" w14:textId="406A6BB0" w:rsidR="00140D52" w:rsidRDefault="00AF3ACB" w:rsidP="001C7CEC">
      <w:pPr>
        <w:spacing w:after="0"/>
        <w:contextualSpacing/>
        <w:rPr>
          <w:rFonts w:ascii="Times New Roman" w:hAnsi="Times New Roman" w:cs="Times New Roman"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Masters</w:t>
      </w:r>
      <w:r>
        <w:rPr>
          <w:rFonts w:ascii="Times New Roman" w:hAnsi="Times New Roman" w:cs="Times New Roman"/>
          <w:sz w:val="20"/>
          <w:szCs w:val="20"/>
        </w:rPr>
        <w:tab/>
      </w:r>
      <w:r w:rsidR="00814DB3" w:rsidRPr="00814DB3">
        <w:rPr>
          <w:rFonts w:ascii="Times New Roman" w:hAnsi="Times New Roman" w:cs="Times New Roman"/>
          <w:b/>
          <w:bCs/>
          <w:sz w:val="20"/>
          <w:szCs w:val="20"/>
        </w:rPr>
        <w:t>Students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062AEC10" w14:textId="45BF73EE" w:rsidR="004D043B" w:rsidRDefault="004D043B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4D043B">
        <w:rPr>
          <w:rFonts w:ascii="Times New Roman" w:hAnsi="Times New Roman" w:cs="Times New Roman"/>
          <w:sz w:val="20"/>
          <w:szCs w:val="20"/>
        </w:rPr>
        <w:t>Frank Kendermah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4D043B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 w:rsidR="00F07364">
        <w:rPr>
          <w:rFonts w:ascii="Times New Roman" w:hAnsi="Times New Roman" w:cs="Times New Roman"/>
          <w:sz w:val="20"/>
          <w:szCs w:val="20"/>
        </w:rPr>
        <w:t>Feb 2024 - current</w:t>
      </w:r>
      <w:r>
        <w:rPr>
          <w:rFonts w:ascii="Times New Roman" w:hAnsi="Times New Roman" w:cs="Times New Roman"/>
          <w:sz w:val="20"/>
          <w:szCs w:val="20"/>
        </w:rPr>
        <w:t>)</w:t>
      </w:r>
    </w:p>
    <w:p w14:paraId="10A369C1" w14:textId="0149C583" w:rsidR="00F00019" w:rsidRDefault="00F00019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F00019">
        <w:rPr>
          <w:rFonts w:ascii="Times New Roman" w:hAnsi="Times New Roman" w:cs="Times New Roman"/>
          <w:sz w:val="20"/>
          <w:szCs w:val="20"/>
        </w:rPr>
        <w:t>Sai Kiran Bhrugumalla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F00019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 xml:space="preserve"> (March 2023 - current)</w:t>
      </w:r>
    </w:p>
    <w:p w14:paraId="17328DFF" w14:textId="4650463D" w:rsidR="00600E21" w:rsidRDefault="00600E21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uraj Bhatta, </w:t>
      </w:r>
      <w:r w:rsidRPr="00600E21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 xml:space="preserve"> (Jan 2023 - current)</w:t>
      </w:r>
    </w:p>
    <w:p w14:paraId="65F3D78C" w14:textId="16B41FBF" w:rsidR="00AF3ACB" w:rsidRDefault="004F6EDC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Mansur Gulami</w:t>
      </w:r>
      <w:r>
        <w:rPr>
          <w:rFonts w:ascii="Times New Roman" w:hAnsi="Times New Roman" w:cs="Times New Roman"/>
          <w:sz w:val="20"/>
          <w:szCs w:val="20"/>
        </w:rPr>
        <w:t>, University of Albert (Feb 2022 – July 2022)</w:t>
      </w:r>
    </w:p>
    <w:p w14:paraId="24264DA5" w14:textId="6C7D8390" w:rsidR="004F6EDC" w:rsidRDefault="004F6EDC" w:rsidP="00A614C2">
      <w:pPr>
        <w:spacing w:after="120"/>
        <w:ind w:firstLine="720"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Batyr Nuryyev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July 2020 – Nov 2021</w:t>
      </w:r>
      <w:r>
        <w:rPr>
          <w:rFonts w:ascii="Times New Roman" w:hAnsi="Times New Roman" w:cs="Times New Roman"/>
          <w:sz w:val="20"/>
          <w:szCs w:val="20"/>
        </w:rPr>
        <w:t>)</w:t>
      </w:r>
    </w:p>
    <w:p w14:paraId="761CACA4" w14:textId="2086C157" w:rsidR="00140D52" w:rsidRDefault="00A614C2" w:rsidP="00140D52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Undergrad</w:t>
      </w:r>
      <w:r w:rsidR="00AF3ACB" w:rsidRPr="004F6ED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Students</w:t>
      </w:r>
      <w:r w:rsidR="00EA2653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20D0E99" w14:textId="01CED060" w:rsidR="00AF3ACB" w:rsidRDefault="00AF3ACB" w:rsidP="00A614C2">
      <w:pPr>
        <w:spacing w:after="240"/>
        <w:ind w:firstLine="720"/>
        <w:rPr>
          <w:rFonts w:ascii="Bell MT" w:hAnsi="Bell MT" w:cs="Times New Roman"/>
          <w:b/>
          <w:sz w:val="24"/>
          <w:szCs w:val="24"/>
          <w:u w:val="single"/>
        </w:rPr>
      </w:pPr>
      <w:r w:rsidRPr="00D64182">
        <w:rPr>
          <w:rFonts w:ascii="Times New Roman" w:hAnsi="Times New Roman" w:cs="Times New Roman"/>
          <w:sz w:val="20"/>
          <w:szCs w:val="20"/>
        </w:rPr>
        <w:t>Xichen Pan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May 2021 – Sep 2021)</w:t>
      </w:r>
      <w:r w:rsidR="005979E6">
        <w:rPr>
          <w:rFonts w:ascii="Times New Roman" w:hAnsi="Times New Roman" w:cs="Times New Roman"/>
          <w:sz w:val="20"/>
          <w:szCs w:val="20"/>
        </w:rPr>
        <w:tab/>
        <w:t xml:space="preserve"> </w:t>
      </w:r>
    </w:p>
    <w:p w14:paraId="77C9BA85" w14:textId="4EF811A4" w:rsidR="00D61F80" w:rsidRDefault="00D61F80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Teaching</w:t>
      </w:r>
    </w:p>
    <w:p w14:paraId="49BD80BD" w14:textId="69FCB4CA" w:rsidR="00F00019" w:rsidRDefault="00F00019" w:rsidP="00AA1D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SCI 4</w:t>
      </w:r>
      <w:r w:rsidR="00327D6B">
        <w:rPr>
          <w:rFonts w:ascii="Times New Roman" w:hAnsi="Times New Roman" w:cs="Times New Roman"/>
          <w:bCs/>
          <w:sz w:val="20"/>
          <w:szCs w:val="20"/>
        </w:rPr>
        <w:t>12</w:t>
      </w:r>
      <w:r>
        <w:rPr>
          <w:rFonts w:ascii="Times New Roman" w:hAnsi="Times New Roman" w:cs="Times New Roman"/>
          <w:bCs/>
          <w:sz w:val="20"/>
          <w:szCs w:val="20"/>
        </w:rPr>
        <w:t>. Mobile Software Engineering</w:t>
      </w:r>
      <w:r w:rsidR="0019753B">
        <w:rPr>
          <w:rFonts w:ascii="Times New Roman" w:hAnsi="Times New Roman" w:cs="Times New Roman"/>
          <w:bCs/>
          <w:sz w:val="20"/>
          <w:szCs w:val="20"/>
        </w:rPr>
        <w:t>, NDSU – Fall 2023</w:t>
      </w:r>
      <w:r w:rsidR="00F07364">
        <w:rPr>
          <w:rFonts w:ascii="Times New Roman" w:hAnsi="Times New Roman" w:cs="Times New Roman"/>
          <w:bCs/>
          <w:sz w:val="20"/>
          <w:szCs w:val="20"/>
        </w:rPr>
        <w:t>, 2024</w:t>
      </w:r>
    </w:p>
    <w:p w14:paraId="1DC99F11" w14:textId="0F1A035C" w:rsidR="00D61F80" w:rsidRPr="00AA1D0D" w:rsidRDefault="00D61F80" w:rsidP="00AA1D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AA1D0D">
        <w:rPr>
          <w:rFonts w:ascii="Times New Roman" w:hAnsi="Times New Roman" w:cs="Times New Roman"/>
          <w:bCs/>
          <w:sz w:val="20"/>
          <w:szCs w:val="20"/>
        </w:rPr>
        <w:t>CSCI 714. Software Project Planning and Estimation, NDSU - Fall 2022</w:t>
      </w:r>
      <w:r w:rsidR="00F00019">
        <w:rPr>
          <w:rFonts w:ascii="Times New Roman" w:hAnsi="Times New Roman" w:cs="Times New Roman"/>
          <w:bCs/>
          <w:sz w:val="20"/>
          <w:szCs w:val="20"/>
        </w:rPr>
        <w:t>, 2023</w:t>
      </w:r>
      <w:r w:rsidR="00F07364">
        <w:rPr>
          <w:rFonts w:ascii="Times New Roman" w:hAnsi="Times New Roman" w:cs="Times New Roman"/>
          <w:bCs/>
          <w:sz w:val="20"/>
          <w:szCs w:val="20"/>
        </w:rPr>
        <w:t>, 2024</w:t>
      </w:r>
    </w:p>
    <w:p w14:paraId="14A85C45" w14:textId="70260816" w:rsidR="00D61F80" w:rsidRPr="00AA1D0D" w:rsidRDefault="00D61F80" w:rsidP="00AA1D0D">
      <w:pPr>
        <w:spacing w:after="240"/>
        <w:rPr>
          <w:rFonts w:ascii="Times New Roman" w:hAnsi="Times New Roman" w:cs="Times New Roman"/>
          <w:bCs/>
          <w:sz w:val="20"/>
          <w:szCs w:val="20"/>
        </w:rPr>
      </w:pPr>
      <w:r w:rsidRPr="00AA1D0D">
        <w:rPr>
          <w:rFonts w:ascii="Times New Roman" w:hAnsi="Times New Roman" w:cs="Times New Roman"/>
          <w:bCs/>
          <w:sz w:val="20"/>
          <w:szCs w:val="20"/>
        </w:rPr>
        <w:t>CSCI 783. Topics in Software Systems, NDSU - Spring 2023</w:t>
      </w:r>
      <w:r w:rsidR="00F07364">
        <w:rPr>
          <w:rFonts w:ascii="Times New Roman" w:hAnsi="Times New Roman" w:cs="Times New Roman"/>
          <w:bCs/>
          <w:sz w:val="20"/>
          <w:szCs w:val="20"/>
        </w:rPr>
        <w:t>, 2024</w:t>
      </w:r>
    </w:p>
    <w:p w14:paraId="01A260C2" w14:textId="460C9206" w:rsidR="00AF3ACB" w:rsidRPr="00A161DD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ervice</w:t>
      </w:r>
    </w:p>
    <w:p w14:paraId="5ED7A95D" w14:textId="77777777" w:rsidR="007E7E96" w:rsidRDefault="00CD267D" w:rsidP="00852EBA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ession Chai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1936FE7E" w14:textId="449B7DCE" w:rsidR="00CD267D" w:rsidRPr="00766AB0" w:rsidRDefault="00F07364" w:rsidP="00A614C2">
      <w:pPr>
        <w:ind w:firstLine="720"/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F07364">
        <w:rPr>
          <w:rFonts w:ascii="Times New Roman" w:hAnsi="Times New Roman" w:cs="Times New Roman"/>
          <w:bCs/>
          <w:sz w:val="20"/>
          <w:szCs w:val="20"/>
        </w:rPr>
        <w:t>International Conference on Software Analysis, Evolution and Reengineering</w:t>
      </w:r>
      <w:r>
        <w:rPr>
          <w:rFonts w:ascii="Times New Roman" w:hAnsi="Times New Roman" w:cs="Times New Roman"/>
          <w:bCs/>
          <w:sz w:val="20"/>
          <w:szCs w:val="20"/>
        </w:rPr>
        <w:t xml:space="preserve"> (</w:t>
      </w:r>
      <w:r w:rsidR="00CD267D" w:rsidRPr="00766AB0">
        <w:rPr>
          <w:rFonts w:ascii="Times New Roman" w:hAnsi="Times New Roman" w:cs="Times New Roman"/>
          <w:bCs/>
          <w:sz w:val="20"/>
          <w:szCs w:val="20"/>
        </w:rPr>
        <w:t>SANER</w:t>
      </w:r>
      <w:r>
        <w:rPr>
          <w:rFonts w:ascii="Times New Roman" w:hAnsi="Times New Roman" w:cs="Times New Roman"/>
          <w:bCs/>
          <w:sz w:val="20"/>
          <w:szCs w:val="20"/>
        </w:rPr>
        <w:t>)</w:t>
      </w:r>
      <w:r w:rsidR="00CD267D" w:rsidRPr="00766AB0">
        <w:rPr>
          <w:rFonts w:ascii="Times New Roman" w:hAnsi="Times New Roman" w:cs="Times New Roman"/>
          <w:bCs/>
          <w:sz w:val="20"/>
          <w:szCs w:val="20"/>
        </w:rPr>
        <w:t xml:space="preserve"> – 2022</w:t>
      </w:r>
    </w:p>
    <w:p w14:paraId="529835D7" w14:textId="74F949A1" w:rsidR="00CD267D" w:rsidRDefault="00F07364" w:rsidP="00A614C2">
      <w:pPr>
        <w:spacing w:after="120"/>
        <w:ind w:firstLine="7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F07364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>
        <w:rPr>
          <w:rFonts w:ascii="Times New Roman" w:hAnsi="Times New Roman" w:cs="Times New Roman"/>
          <w:bCs/>
          <w:sz w:val="20"/>
          <w:szCs w:val="20"/>
        </w:rPr>
        <w:t xml:space="preserve"> (</w:t>
      </w:r>
      <w:r w:rsidR="00766AB0" w:rsidRPr="00766AB0">
        <w:rPr>
          <w:rFonts w:ascii="Times New Roman" w:hAnsi="Times New Roman" w:cs="Times New Roman"/>
          <w:bCs/>
          <w:sz w:val="20"/>
          <w:szCs w:val="20"/>
        </w:rPr>
        <w:t>MSR</w:t>
      </w:r>
      <w:r>
        <w:rPr>
          <w:rFonts w:ascii="Times New Roman" w:hAnsi="Times New Roman" w:cs="Times New Roman"/>
          <w:bCs/>
          <w:sz w:val="20"/>
          <w:szCs w:val="20"/>
        </w:rPr>
        <w:t>)</w:t>
      </w:r>
      <w:r w:rsidR="00766AB0" w:rsidRPr="00766AB0">
        <w:rPr>
          <w:rFonts w:ascii="Times New Roman" w:hAnsi="Times New Roman" w:cs="Times New Roman"/>
          <w:bCs/>
          <w:sz w:val="20"/>
          <w:szCs w:val="20"/>
        </w:rPr>
        <w:t xml:space="preserve"> - 2022</w:t>
      </w:r>
    </w:p>
    <w:p w14:paraId="2DE271C2" w14:textId="4A649083" w:rsidR="007E7E96" w:rsidRDefault="00852EBA" w:rsidP="004630C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</w:t>
      </w:r>
      <w:r w:rsidR="00AB3439">
        <w:rPr>
          <w:rFonts w:ascii="Times New Roman" w:hAnsi="Times New Roman" w:cs="Times New Roman"/>
          <w:b/>
          <w:sz w:val="20"/>
          <w:szCs w:val="20"/>
        </w:rPr>
        <w:t xml:space="preserve">rogram </w:t>
      </w:r>
      <w:r>
        <w:rPr>
          <w:rFonts w:ascii="Times New Roman" w:hAnsi="Times New Roman" w:cs="Times New Roman"/>
          <w:b/>
          <w:sz w:val="20"/>
          <w:szCs w:val="20"/>
        </w:rPr>
        <w:t>C</w:t>
      </w:r>
      <w:r w:rsidR="00AB3439">
        <w:rPr>
          <w:rFonts w:ascii="Times New Roman" w:hAnsi="Times New Roman" w:cs="Times New Roman"/>
          <w:b/>
          <w:sz w:val="20"/>
          <w:szCs w:val="20"/>
        </w:rPr>
        <w:t>ommittee</w:t>
      </w:r>
      <w:r>
        <w:rPr>
          <w:rFonts w:ascii="Times New Roman" w:hAnsi="Times New Roman" w:cs="Times New Roman"/>
          <w:b/>
          <w:sz w:val="20"/>
          <w:szCs w:val="20"/>
        </w:rPr>
        <w:t xml:space="preserve"> Memb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F0F212C" w14:textId="01CF6684" w:rsidR="00766AB0" w:rsidRDefault="00F07364" w:rsidP="00F07364">
      <w:pPr>
        <w:ind w:left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F07364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>
        <w:rPr>
          <w:rFonts w:ascii="Times New Roman" w:hAnsi="Times New Roman" w:cs="Times New Roman"/>
          <w:bCs/>
          <w:sz w:val="20"/>
          <w:szCs w:val="20"/>
        </w:rPr>
        <w:t xml:space="preserve"> (</w:t>
      </w:r>
      <w:r w:rsidR="00766AB0" w:rsidRPr="00766AB0">
        <w:rPr>
          <w:rFonts w:ascii="Times New Roman" w:hAnsi="Times New Roman" w:cs="Times New Roman"/>
          <w:bCs/>
          <w:sz w:val="20"/>
          <w:szCs w:val="20"/>
        </w:rPr>
        <w:t>MSR</w:t>
      </w:r>
      <w:r>
        <w:rPr>
          <w:rFonts w:ascii="Times New Roman" w:hAnsi="Times New Roman" w:cs="Times New Roman"/>
          <w:bCs/>
          <w:sz w:val="20"/>
          <w:szCs w:val="20"/>
        </w:rPr>
        <w:t>)</w:t>
      </w:r>
      <w:r w:rsidR="00766AB0" w:rsidRPr="00766AB0">
        <w:rPr>
          <w:rFonts w:ascii="Times New Roman" w:hAnsi="Times New Roman" w:cs="Times New Roman"/>
          <w:bCs/>
          <w:sz w:val="20"/>
          <w:szCs w:val="20"/>
        </w:rPr>
        <w:t xml:space="preserve"> – 2021</w:t>
      </w:r>
      <w:r w:rsidR="00766AB0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66AB0" w:rsidRPr="00852EBA">
        <w:rPr>
          <w:rFonts w:ascii="Times New Roman" w:hAnsi="Times New Roman" w:cs="Times New Roman"/>
          <w:sz w:val="20"/>
          <w:szCs w:val="20"/>
        </w:rPr>
        <w:t>(</w:t>
      </w:r>
      <w:r w:rsidR="00CA41B8">
        <w:rPr>
          <w:rFonts w:ascii="Times New Roman" w:hAnsi="Times New Roman" w:cs="Times New Roman"/>
          <w:sz w:val="20"/>
          <w:szCs w:val="20"/>
        </w:rPr>
        <w:t>Technical</w:t>
      </w:r>
      <w:r w:rsidR="00766AB0" w:rsidRPr="00852EBA">
        <w:rPr>
          <w:rFonts w:ascii="Times New Roman" w:hAnsi="Times New Roman" w:cs="Times New Roman"/>
          <w:sz w:val="20"/>
          <w:szCs w:val="20"/>
        </w:rPr>
        <w:t xml:space="preserve"> track)</w:t>
      </w:r>
      <w:r w:rsidR="00766AB0" w:rsidRPr="00766AB0">
        <w:rPr>
          <w:rFonts w:ascii="Times New Roman" w:hAnsi="Times New Roman" w:cs="Times New Roman"/>
          <w:bCs/>
          <w:sz w:val="20"/>
          <w:szCs w:val="20"/>
        </w:rPr>
        <w:t>, 2022</w:t>
      </w:r>
      <w:r w:rsidR="00766AB0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66AB0" w:rsidRPr="00852EBA">
        <w:rPr>
          <w:rFonts w:ascii="Times New Roman" w:hAnsi="Times New Roman" w:cs="Times New Roman"/>
          <w:sz w:val="20"/>
          <w:szCs w:val="20"/>
        </w:rPr>
        <w:t>(</w:t>
      </w:r>
      <w:r w:rsidR="00CA41B8">
        <w:rPr>
          <w:rFonts w:ascii="Times New Roman" w:hAnsi="Times New Roman" w:cs="Times New Roman"/>
          <w:sz w:val="20"/>
          <w:szCs w:val="20"/>
        </w:rPr>
        <w:t>Technical</w:t>
      </w:r>
      <w:r w:rsidR="00766AB0" w:rsidRPr="00852EBA">
        <w:rPr>
          <w:rFonts w:ascii="Times New Roman" w:hAnsi="Times New Roman" w:cs="Times New Roman"/>
          <w:sz w:val="20"/>
          <w:szCs w:val="20"/>
        </w:rPr>
        <w:t xml:space="preserve"> track)</w:t>
      </w:r>
      <w:r w:rsidR="00253155">
        <w:rPr>
          <w:rFonts w:ascii="Times New Roman" w:hAnsi="Times New Roman" w:cs="Times New Roman"/>
          <w:sz w:val="20"/>
          <w:szCs w:val="20"/>
        </w:rPr>
        <w:t xml:space="preserve">, </w:t>
      </w:r>
      <w:r w:rsidR="00253155" w:rsidRPr="00253155">
        <w:rPr>
          <w:rFonts w:ascii="Times New Roman" w:hAnsi="Times New Roman" w:cs="Times New Roman"/>
          <w:sz w:val="20"/>
          <w:szCs w:val="20"/>
        </w:rPr>
        <w:t>2024 (Technical track)</w:t>
      </w:r>
    </w:p>
    <w:p w14:paraId="29F2026C" w14:textId="662DCFE4" w:rsidR="00766AB0" w:rsidRDefault="00253155" w:rsidP="00253155">
      <w:pPr>
        <w:spacing w:after="0"/>
        <w:ind w:left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53155">
        <w:rPr>
          <w:rFonts w:ascii="Times New Roman" w:hAnsi="Times New Roman" w:cs="Times New Roman"/>
          <w:sz w:val="20"/>
          <w:szCs w:val="20"/>
        </w:rPr>
        <w:t>International Conference on Software Analysis, Evolution and Reengineering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 w:rsidR="00766AB0">
        <w:rPr>
          <w:rFonts w:ascii="Times New Roman" w:hAnsi="Times New Roman" w:cs="Times New Roman"/>
          <w:sz w:val="20"/>
          <w:szCs w:val="20"/>
        </w:rPr>
        <w:t>SANER</w:t>
      </w:r>
      <w:r>
        <w:rPr>
          <w:rFonts w:ascii="Times New Roman" w:hAnsi="Times New Roman" w:cs="Times New Roman"/>
          <w:sz w:val="20"/>
          <w:szCs w:val="20"/>
        </w:rPr>
        <w:t>)</w:t>
      </w:r>
      <w:r w:rsidR="00766AB0">
        <w:rPr>
          <w:rFonts w:ascii="Times New Roman" w:hAnsi="Times New Roman" w:cs="Times New Roman"/>
          <w:sz w:val="20"/>
          <w:szCs w:val="20"/>
        </w:rPr>
        <w:t xml:space="preserve"> – 2021 </w:t>
      </w:r>
      <w:r w:rsidR="00766AB0" w:rsidRPr="00852EBA">
        <w:rPr>
          <w:rFonts w:ascii="Times New Roman" w:hAnsi="Times New Roman" w:cs="Times New Roman"/>
          <w:sz w:val="20"/>
          <w:szCs w:val="20"/>
        </w:rPr>
        <w:t>(ERA track)</w:t>
      </w:r>
      <w:r w:rsidR="00766AB0">
        <w:rPr>
          <w:rFonts w:ascii="Times New Roman" w:hAnsi="Times New Roman" w:cs="Times New Roman"/>
          <w:sz w:val="20"/>
          <w:szCs w:val="20"/>
        </w:rPr>
        <w:t xml:space="preserve">, 2022 </w:t>
      </w:r>
      <w:r w:rsidR="00766AB0" w:rsidRPr="00852EBA">
        <w:rPr>
          <w:rFonts w:ascii="Times New Roman" w:hAnsi="Times New Roman" w:cs="Times New Roman"/>
          <w:sz w:val="20"/>
          <w:szCs w:val="20"/>
        </w:rPr>
        <w:t>(ERA track)</w:t>
      </w:r>
      <w:r w:rsidR="00720E77">
        <w:rPr>
          <w:rFonts w:ascii="Times New Roman" w:hAnsi="Times New Roman" w:cs="Times New Roman"/>
          <w:sz w:val="20"/>
          <w:szCs w:val="20"/>
        </w:rPr>
        <w:t xml:space="preserve">, </w:t>
      </w:r>
      <w:r w:rsidR="00720E77" w:rsidRPr="00720E77">
        <w:rPr>
          <w:rFonts w:ascii="Times New Roman" w:hAnsi="Times New Roman" w:cs="Times New Roman"/>
          <w:sz w:val="20"/>
          <w:szCs w:val="20"/>
        </w:rPr>
        <w:t>2024 (Tools Demo track)</w:t>
      </w:r>
    </w:p>
    <w:p w14:paraId="068D50FF" w14:textId="0047DAFA" w:rsidR="00720E77" w:rsidRDefault="00720E77" w:rsidP="00253155">
      <w:pPr>
        <w:spacing w:after="0"/>
        <w:ind w:left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720E77">
        <w:rPr>
          <w:rFonts w:ascii="Times New Roman" w:hAnsi="Times New Roman" w:cs="Times New Roman"/>
          <w:sz w:val="20"/>
          <w:szCs w:val="20"/>
        </w:rPr>
        <w:t>International Conference on Software Maintenance and Evolution</w:t>
      </w:r>
      <w:r>
        <w:rPr>
          <w:rFonts w:ascii="Times New Roman" w:hAnsi="Times New Roman" w:cs="Times New Roman"/>
          <w:sz w:val="20"/>
          <w:szCs w:val="20"/>
        </w:rPr>
        <w:t xml:space="preserve"> (ICSME)</w:t>
      </w:r>
      <w:r w:rsidRPr="00720E77">
        <w:rPr>
          <w:rFonts w:ascii="Times New Roman" w:hAnsi="Times New Roman" w:cs="Times New Roman"/>
          <w:sz w:val="20"/>
          <w:szCs w:val="20"/>
        </w:rPr>
        <w:t xml:space="preserve"> - 2024 (Technical track)</w:t>
      </w:r>
    </w:p>
    <w:p w14:paraId="13D00024" w14:textId="1401E28A" w:rsidR="00766AB0" w:rsidRDefault="00253155" w:rsidP="00253155">
      <w:pPr>
        <w:spacing w:after="0"/>
        <w:ind w:left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53155">
        <w:rPr>
          <w:rFonts w:ascii="Times New Roman" w:hAnsi="Times New Roman" w:cs="Times New Roman"/>
          <w:sz w:val="20"/>
          <w:szCs w:val="20"/>
        </w:rPr>
        <w:t>International Conference on Mobile Software Engineering and Systems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 w:rsidR="00766AB0">
        <w:rPr>
          <w:rFonts w:ascii="Times New Roman" w:hAnsi="Times New Roman" w:cs="Times New Roman"/>
          <w:sz w:val="20"/>
          <w:szCs w:val="20"/>
        </w:rPr>
        <w:t>MobileSoft</w:t>
      </w:r>
      <w:r>
        <w:rPr>
          <w:rFonts w:ascii="Times New Roman" w:hAnsi="Times New Roman" w:cs="Times New Roman"/>
          <w:sz w:val="20"/>
          <w:szCs w:val="20"/>
        </w:rPr>
        <w:t>)</w:t>
      </w:r>
      <w:r w:rsidR="00766AB0">
        <w:rPr>
          <w:rFonts w:ascii="Times New Roman" w:hAnsi="Times New Roman" w:cs="Times New Roman"/>
          <w:sz w:val="20"/>
          <w:szCs w:val="20"/>
        </w:rPr>
        <w:t xml:space="preserve"> - </w:t>
      </w:r>
      <w:r w:rsidR="00766AB0" w:rsidRPr="00766AB0">
        <w:rPr>
          <w:rFonts w:ascii="Times New Roman" w:hAnsi="Times New Roman" w:cs="Times New Roman"/>
          <w:bCs/>
          <w:sz w:val="20"/>
          <w:szCs w:val="20"/>
        </w:rPr>
        <w:t>2022</w:t>
      </w:r>
      <w:r w:rsidR="00766AB0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66AB0" w:rsidRPr="00852EBA">
        <w:rPr>
          <w:rFonts w:ascii="Times New Roman" w:hAnsi="Times New Roman" w:cs="Times New Roman"/>
          <w:sz w:val="20"/>
          <w:szCs w:val="20"/>
        </w:rPr>
        <w:t>(Research track)</w:t>
      </w:r>
      <w:r w:rsidR="0031646A">
        <w:rPr>
          <w:rFonts w:ascii="Times New Roman" w:hAnsi="Times New Roman" w:cs="Times New Roman"/>
          <w:sz w:val="20"/>
          <w:szCs w:val="20"/>
        </w:rPr>
        <w:t xml:space="preserve">, </w:t>
      </w:r>
      <w:r w:rsidR="0031646A" w:rsidRPr="00766AB0">
        <w:rPr>
          <w:rFonts w:ascii="Times New Roman" w:hAnsi="Times New Roman" w:cs="Times New Roman"/>
          <w:bCs/>
          <w:sz w:val="20"/>
          <w:szCs w:val="20"/>
        </w:rPr>
        <w:t>202</w:t>
      </w:r>
      <w:r w:rsidR="0031646A">
        <w:rPr>
          <w:rFonts w:ascii="Times New Roman" w:hAnsi="Times New Roman" w:cs="Times New Roman"/>
          <w:bCs/>
          <w:sz w:val="20"/>
          <w:szCs w:val="20"/>
        </w:rPr>
        <w:t xml:space="preserve">3 </w:t>
      </w:r>
      <w:r w:rsidR="0031646A" w:rsidRPr="00852EBA">
        <w:rPr>
          <w:rFonts w:ascii="Times New Roman" w:hAnsi="Times New Roman" w:cs="Times New Roman"/>
          <w:sz w:val="20"/>
          <w:szCs w:val="20"/>
        </w:rPr>
        <w:t>(Research track)</w:t>
      </w:r>
    </w:p>
    <w:p w14:paraId="035A8FFF" w14:textId="1AA58F31" w:rsidR="00766AB0" w:rsidRDefault="00253155" w:rsidP="00253155">
      <w:pPr>
        <w:spacing w:after="0"/>
        <w:ind w:left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ternational</w:t>
      </w:r>
      <w:r w:rsidRPr="00253155">
        <w:rPr>
          <w:rFonts w:ascii="Times New Roman" w:hAnsi="Times New Roman" w:cs="Times New Roman"/>
          <w:sz w:val="20"/>
          <w:szCs w:val="20"/>
        </w:rPr>
        <w:t xml:space="preserve"> Symposium on the Foundations of Software Engineering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 w:rsidR="00766AB0">
        <w:rPr>
          <w:rFonts w:ascii="Times New Roman" w:hAnsi="Times New Roman" w:cs="Times New Roman"/>
          <w:sz w:val="20"/>
          <w:szCs w:val="20"/>
        </w:rPr>
        <w:t>FSE</w:t>
      </w:r>
      <w:r>
        <w:rPr>
          <w:rFonts w:ascii="Times New Roman" w:hAnsi="Times New Roman" w:cs="Times New Roman"/>
          <w:sz w:val="20"/>
          <w:szCs w:val="20"/>
        </w:rPr>
        <w:t>)</w:t>
      </w:r>
      <w:r w:rsidR="00766AB0">
        <w:rPr>
          <w:rFonts w:ascii="Times New Roman" w:hAnsi="Times New Roman" w:cs="Times New Roman"/>
          <w:sz w:val="20"/>
          <w:szCs w:val="20"/>
        </w:rPr>
        <w:t xml:space="preserve"> – 2021 </w:t>
      </w:r>
      <w:r w:rsidR="00766AB0" w:rsidRPr="00852EBA">
        <w:rPr>
          <w:rFonts w:ascii="Times New Roman" w:hAnsi="Times New Roman" w:cs="Times New Roman"/>
          <w:sz w:val="20"/>
          <w:szCs w:val="20"/>
        </w:rPr>
        <w:t>(Artifact track)</w:t>
      </w:r>
      <w:r w:rsidR="00766AB0">
        <w:rPr>
          <w:rFonts w:ascii="Times New Roman" w:hAnsi="Times New Roman" w:cs="Times New Roman"/>
          <w:sz w:val="20"/>
          <w:szCs w:val="20"/>
        </w:rPr>
        <w:t xml:space="preserve">, 2022 </w:t>
      </w:r>
      <w:r w:rsidR="00766AB0" w:rsidRPr="00852EBA">
        <w:rPr>
          <w:rFonts w:ascii="Times New Roman" w:hAnsi="Times New Roman" w:cs="Times New Roman"/>
          <w:sz w:val="20"/>
          <w:szCs w:val="20"/>
        </w:rPr>
        <w:t>(Artifact track)</w:t>
      </w:r>
    </w:p>
    <w:p w14:paraId="3151A0F1" w14:textId="005F3236" w:rsidR="00766AB0" w:rsidRDefault="00253155" w:rsidP="00253155">
      <w:pPr>
        <w:spacing w:after="0"/>
        <w:ind w:left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53155">
        <w:rPr>
          <w:rFonts w:ascii="Times New Roman" w:hAnsi="Times New Roman" w:cs="Times New Roman"/>
          <w:sz w:val="20"/>
          <w:szCs w:val="20"/>
        </w:rPr>
        <w:t>International Conference on Automated Software Engineering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 w:rsidR="00766AB0">
        <w:rPr>
          <w:rFonts w:ascii="Times New Roman" w:hAnsi="Times New Roman" w:cs="Times New Roman"/>
          <w:sz w:val="20"/>
          <w:szCs w:val="20"/>
        </w:rPr>
        <w:t>ASE</w:t>
      </w:r>
      <w:r>
        <w:rPr>
          <w:rFonts w:ascii="Times New Roman" w:hAnsi="Times New Roman" w:cs="Times New Roman"/>
          <w:sz w:val="20"/>
          <w:szCs w:val="20"/>
        </w:rPr>
        <w:t>)</w:t>
      </w:r>
      <w:r w:rsidR="00766AB0">
        <w:rPr>
          <w:rFonts w:ascii="Times New Roman" w:hAnsi="Times New Roman" w:cs="Times New Roman"/>
          <w:sz w:val="20"/>
          <w:szCs w:val="20"/>
        </w:rPr>
        <w:t xml:space="preserve"> – 2021 </w:t>
      </w:r>
      <w:r w:rsidR="00766AB0" w:rsidRPr="00852EBA">
        <w:rPr>
          <w:rFonts w:ascii="Times New Roman" w:hAnsi="Times New Roman" w:cs="Times New Roman"/>
          <w:sz w:val="20"/>
          <w:szCs w:val="20"/>
        </w:rPr>
        <w:t>(Artifact track)</w:t>
      </w:r>
      <w:r w:rsidR="00766AB0">
        <w:rPr>
          <w:rFonts w:ascii="Times New Roman" w:hAnsi="Times New Roman" w:cs="Times New Roman"/>
          <w:sz w:val="20"/>
          <w:szCs w:val="20"/>
        </w:rPr>
        <w:t xml:space="preserve">, 2022 </w:t>
      </w:r>
      <w:r w:rsidR="00766AB0" w:rsidRPr="00852EBA">
        <w:rPr>
          <w:rFonts w:ascii="Times New Roman" w:hAnsi="Times New Roman" w:cs="Times New Roman"/>
          <w:sz w:val="20"/>
          <w:szCs w:val="20"/>
        </w:rPr>
        <w:t>(Artifact track)</w:t>
      </w:r>
    </w:p>
    <w:p w14:paraId="46675652" w14:textId="5FCDD214" w:rsidR="00852EBA" w:rsidRPr="00A161DD" w:rsidRDefault="00253155" w:rsidP="00A614C2">
      <w:pPr>
        <w:spacing w:after="120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253155">
        <w:rPr>
          <w:rFonts w:ascii="Times New Roman" w:hAnsi="Times New Roman" w:cs="Times New Roman"/>
          <w:sz w:val="20"/>
          <w:szCs w:val="20"/>
        </w:rPr>
        <w:t>International Conference on Software Engineering</w:t>
      </w:r>
      <w:r>
        <w:rPr>
          <w:rFonts w:ascii="Times New Roman" w:hAnsi="Times New Roman" w:cs="Times New Roman"/>
          <w:sz w:val="20"/>
          <w:szCs w:val="20"/>
        </w:rPr>
        <w:t xml:space="preserve"> (</w:t>
      </w:r>
      <w:r w:rsidR="00766AB0">
        <w:rPr>
          <w:rFonts w:ascii="Times New Roman" w:hAnsi="Times New Roman" w:cs="Times New Roman"/>
          <w:sz w:val="20"/>
          <w:szCs w:val="20"/>
        </w:rPr>
        <w:t>ICSE</w:t>
      </w:r>
      <w:r>
        <w:rPr>
          <w:rFonts w:ascii="Times New Roman" w:hAnsi="Times New Roman" w:cs="Times New Roman"/>
          <w:sz w:val="20"/>
          <w:szCs w:val="20"/>
        </w:rPr>
        <w:t>)</w:t>
      </w:r>
      <w:r w:rsidR="00766AB0">
        <w:rPr>
          <w:rFonts w:ascii="Times New Roman" w:hAnsi="Times New Roman" w:cs="Times New Roman"/>
          <w:sz w:val="20"/>
          <w:szCs w:val="20"/>
        </w:rPr>
        <w:t xml:space="preserve"> – 2023 (Demo track)</w:t>
      </w:r>
      <w:r w:rsidR="00852EBA">
        <w:rPr>
          <w:rFonts w:ascii="Times New Roman" w:hAnsi="Times New Roman" w:cs="Times New Roman"/>
          <w:sz w:val="20"/>
          <w:szCs w:val="20"/>
        </w:rPr>
        <w:tab/>
      </w:r>
    </w:p>
    <w:p w14:paraId="359649F8" w14:textId="77777777" w:rsidR="007E7E96" w:rsidRDefault="00852EBA" w:rsidP="004630C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view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C3596D8" w14:textId="29EEA24E" w:rsidR="00852EBA" w:rsidRDefault="00852EBA" w:rsidP="00A614C2">
      <w:pPr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852EBA">
        <w:rPr>
          <w:rFonts w:ascii="Times New Roman" w:hAnsi="Times New Roman" w:cs="Times New Roman"/>
          <w:sz w:val="20"/>
          <w:szCs w:val="20"/>
        </w:rPr>
        <w:t>IEEE Transactions on Software Engineering</w:t>
      </w:r>
      <w:r w:rsidR="00CD267D">
        <w:rPr>
          <w:rFonts w:ascii="Times New Roman" w:hAnsi="Times New Roman" w:cs="Times New Roman"/>
          <w:sz w:val="20"/>
          <w:szCs w:val="20"/>
        </w:rPr>
        <w:t xml:space="preserve"> – </w:t>
      </w:r>
      <w:r w:rsidR="007E7E96">
        <w:rPr>
          <w:rFonts w:ascii="Times New Roman" w:hAnsi="Times New Roman" w:cs="Times New Roman"/>
          <w:sz w:val="20"/>
          <w:szCs w:val="20"/>
        </w:rPr>
        <w:t xml:space="preserve">2020, </w:t>
      </w:r>
      <w:r w:rsidR="00CD267D">
        <w:rPr>
          <w:rFonts w:ascii="Times New Roman" w:hAnsi="Times New Roman" w:cs="Times New Roman"/>
          <w:sz w:val="20"/>
          <w:szCs w:val="20"/>
        </w:rPr>
        <w:t>2021, 2022</w:t>
      </w:r>
    </w:p>
    <w:p w14:paraId="3C23420A" w14:textId="6602B262" w:rsidR="00923587" w:rsidRDefault="00923587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23587">
        <w:rPr>
          <w:rFonts w:ascii="Times New Roman" w:hAnsi="Times New Roman" w:cs="Times New Roman"/>
          <w:sz w:val="20"/>
          <w:szCs w:val="20"/>
        </w:rPr>
        <w:t>Empirical Software Engineering - 2021, 2022</w:t>
      </w:r>
    </w:p>
    <w:p w14:paraId="1CC3D362" w14:textId="42D54B00" w:rsidR="00852EBA" w:rsidRDefault="00852EBA" w:rsidP="00A614C2">
      <w:pPr>
        <w:spacing w:after="240"/>
        <w:ind w:firstLine="720"/>
        <w:jc w:val="both"/>
        <w:rPr>
          <w:rFonts w:ascii="Bell MT" w:hAnsi="Bell MT" w:cs="Times New Roman"/>
          <w:b/>
          <w:sz w:val="24"/>
          <w:szCs w:val="24"/>
          <w:u w:val="single"/>
        </w:rPr>
      </w:pPr>
      <w:r w:rsidRPr="00852EBA">
        <w:rPr>
          <w:rFonts w:ascii="Times New Roman" w:hAnsi="Times New Roman" w:cs="Times New Roman"/>
          <w:sz w:val="20"/>
          <w:szCs w:val="20"/>
        </w:rPr>
        <w:t>Journal of Software: Practice and Experience</w:t>
      </w:r>
      <w:r w:rsidR="00CD267D">
        <w:rPr>
          <w:rFonts w:ascii="Times New Roman" w:hAnsi="Times New Roman" w:cs="Times New Roman"/>
          <w:sz w:val="20"/>
          <w:szCs w:val="20"/>
        </w:rPr>
        <w:t xml:space="preserve"> - 2020</w:t>
      </w:r>
    </w:p>
    <w:p w14:paraId="6F1FC3D9" w14:textId="1229BF4A" w:rsidR="005979E6" w:rsidRPr="00A161DD" w:rsidRDefault="00C1122B" w:rsidP="005979E6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Honors and </w:t>
      </w:r>
      <w:r w:rsidR="005979E6" w:rsidRPr="00A161DD">
        <w:rPr>
          <w:rFonts w:ascii="Bell MT" w:hAnsi="Bell MT" w:cs="Times New Roman"/>
          <w:b/>
          <w:sz w:val="24"/>
          <w:szCs w:val="24"/>
          <w:u w:val="single"/>
        </w:rPr>
        <w:t>Awards</w:t>
      </w:r>
    </w:p>
    <w:p w14:paraId="30A93BA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BrainKorea21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7)</w:t>
      </w:r>
    </w:p>
    <w:p w14:paraId="6762CEE2" w14:textId="669C40C3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Human resource development funding program initiated by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Korean</w:t>
      </w:r>
      <w:r w:rsidRPr="00A161DD">
        <w:rPr>
          <w:rFonts w:ascii="Times New Roman" w:hAnsi="Times New Roman" w:cs="Times New Roman"/>
          <w:sz w:val="20"/>
          <w:szCs w:val="20"/>
        </w:rPr>
        <w:t xml:space="preserve"> government.</w:t>
      </w:r>
    </w:p>
    <w:p w14:paraId="54A7A40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3 – August 2015)</w:t>
      </w:r>
    </w:p>
    <w:p w14:paraId="3E4D2212" w14:textId="136D729A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Ph.D.</w:t>
      </w:r>
      <w:r w:rsidRPr="00A161DD">
        <w:rPr>
          <w:rFonts w:ascii="Times New Roman" w:hAnsi="Times New Roman" w:cs="Times New Roman"/>
          <w:sz w:val="20"/>
          <w:szCs w:val="20"/>
        </w:rPr>
        <w:t xml:space="preserve"> program.</w:t>
      </w:r>
    </w:p>
    <w:p w14:paraId="3020F1D8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3)</w:t>
      </w:r>
    </w:p>
    <w:p w14:paraId="70D38647" w14:textId="68D237CA" w:rsidR="005979E6" w:rsidRDefault="005979E6" w:rsidP="005979E6">
      <w:pPr>
        <w:spacing w:after="360"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A161DD">
        <w:rPr>
          <w:rFonts w:ascii="Times New Roman" w:hAnsi="Times New Roman" w:cs="Times New Roman"/>
          <w:sz w:val="20"/>
          <w:szCs w:val="20"/>
        </w:rPr>
        <w:t>M.S. program.</w:t>
      </w:r>
    </w:p>
    <w:sectPr w:rsidR="005979E6" w:rsidSect="00DE1EF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5C7E5" w14:textId="77777777" w:rsidR="002823AE" w:rsidRDefault="002823AE" w:rsidP="00480ADB">
      <w:pPr>
        <w:spacing w:after="0" w:line="240" w:lineRule="auto"/>
      </w:pPr>
      <w:r>
        <w:separator/>
      </w:r>
    </w:p>
  </w:endnote>
  <w:endnote w:type="continuationSeparator" w:id="0">
    <w:p w14:paraId="002E08CE" w14:textId="77777777" w:rsidR="002823AE" w:rsidRDefault="002823AE" w:rsidP="0048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1178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0C28D" w14:textId="77777777" w:rsidR="005219A6" w:rsidRDefault="005219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17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544EB3" w14:textId="77777777" w:rsidR="005219A6" w:rsidRDefault="00521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7C1DD" w14:textId="77777777" w:rsidR="002823AE" w:rsidRDefault="002823AE" w:rsidP="00480ADB">
      <w:pPr>
        <w:spacing w:after="0" w:line="240" w:lineRule="auto"/>
      </w:pPr>
      <w:r>
        <w:separator/>
      </w:r>
    </w:p>
  </w:footnote>
  <w:footnote w:type="continuationSeparator" w:id="0">
    <w:p w14:paraId="038D1A2A" w14:textId="77777777" w:rsidR="002823AE" w:rsidRDefault="002823AE" w:rsidP="0048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1CFB"/>
    <w:multiLevelType w:val="hybridMultilevel"/>
    <w:tmpl w:val="20CA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A12B8"/>
    <w:multiLevelType w:val="hybridMultilevel"/>
    <w:tmpl w:val="BF40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B43FC"/>
    <w:multiLevelType w:val="hybridMultilevel"/>
    <w:tmpl w:val="29482AFA"/>
    <w:lvl w:ilvl="0" w:tplc="0A2C865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922A7"/>
    <w:multiLevelType w:val="hybridMultilevel"/>
    <w:tmpl w:val="37BC9326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1D0836"/>
    <w:multiLevelType w:val="hybridMultilevel"/>
    <w:tmpl w:val="1F320746"/>
    <w:lvl w:ilvl="0" w:tplc="797268AC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2F6F11"/>
    <w:multiLevelType w:val="hybridMultilevel"/>
    <w:tmpl w:val="3EBC3D4C"/>
    <w:lvl w:ilvl="0" w:tplc="C5A4D5F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E3717D"/>
    <w:multiLevelType w:val="hybridMultilevel"/>
    <w:tmpl w:val="9A46F0C2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LC0MDAzMDMxNTZQ0lEKTi0uzszPAykwMqkFACgBQw8tAAAA"/>
  </w:docVars>
  <w:rsids>
    <w:rsidRoot w:val="00DE1EFB"/>
    <w:rsid w:val="000117F1"/>
    <w:rsid w:val="0002454B"/>
    <w:rsid w:val="000246C3"/>
    <w:rsid w:val="00044D27"/>
    <w:rsid w:val="000461A7"/>
    <w:rsid w:val="00054180"/>
    <w:rsid w:val="00061A42"/>
    <w:rsid w:val="00061A90"/>
    <w:rsid w:val="00073A13"/>
    <w:rsid w:val="00086670"/>
    <w:rsid w:val="00086EE9"/>
    <w:rsid w:val="00093B8A"/>
    <w:rsid w:val="000A06EA"/>
    <w:rsid w:val="000A1592"/>
    <w:rsid w:val="000A3716"/>
    <w:rsid w:val="000C5D83"/>
    <w:rsid w:val="000C5F6D"/>
    <w:rsid w:val="000D2F6B"/>
    <w:rsid w:val="000D57AC"/>
    <w:rsid w:val="000D61C5"/>
    <w:rsid w:val="000E4A55"/>
    <w:rsid w:val="000F39E8"/>
    <w:rsid w:val="00103F60"/>
    <w:rsid w:val="00112705"/>
    <w:rsid w:val="00121052"/>
    <w:rsid w:val="00124F03"/>
    <w:rsid w:val="001310D6"/>
    <w:rsid w:val="00140D52"/>
    <w:rsid w:val="00142962"/>
    <w:rsid w:val="0014337C"/>
    <w:rsid w:val="001455E4"/>
    <w:rsid w:val="00155CF1"/>
    <w:rsid w:val="001751D4"/>
    <w:rsid w:val="00193448"/>
    <w:rsid w:val="0019753B"/>
    <w:rsid w:val="00197723"/>
    <w:rsid w:val="001A1AAB"/>
    <w:rsid w:val="001A6714"/>
    <w:rsid w:val="001B5B1A"/>
    <w:rsid w:val="001C5076"/>
    <w:rsid w:val="001C7CEC"/>
    <w:rsid w:val="001C7EB6"/>
    <w:rsid w:val="001D6A2F"/>
    <w:rsid w:val="001D77F8"/>
    <w:rsid w:val="001E07F5"/>
    <w:rsid w:val="001E1BF8"/>
    <w:rsid w:val="001F177A"/>
    <w:rsid w:val="001F34EE"/>
    <w:rsid w:val="001F5463"/>
    <w:rsid w:val="002030F4"/>
    <w:rsid w:val="00203BF5"/>
    <w:rsid w:val="00214AA8"/>
    <w:rsid w:val="00235CF9"/>
    <w:rsid w:val="00241EE4"/>
    <w:rsid w:val="00242ED2"/>
    <w:rsid w:val="002472B3"/>
    <w:rsid w:val="00252CF9"/>
    <w:rsid w:val="00253155"/>
    <w:rsid w:val="002531CB"/>
    <w:rsid w:val="002617B3"/>
    <w:rsid w:val="002823AE"/>
    <w:rsid w:val="002A49CD"/>
    <w:rsid w:val="002A69C9"/>
    <w:rsid w:val="002B19CB"/>
    <w:rsid w:val="002B7E0F"/>
    <w:rsid w:val="002D65FF"/>
    <w:rsid w:val="002F41CC"/>
    <w:rsid w:val="002F50D3"/>
    <w:rsid w:val="002F6FA9"/>
    <w:rsid w:val="002F7129"/>
    <w:rsid w:val="0030330E"/>
    <w:rsid w:val="00311A88"/>
    <w:rsid w:val="0031646A"/>
    <w:rsid w:val="00327D6B"/>
    <w:rsid w:val="003474FB"/>
    <w:rsid w:val="00364A1A"/>
    <w:rsid w:val="00366336"/>
    <w:rsid w:val="00381B84"/>
    <w:rsid w:val="0038613C"/>
    <w:rsid w:val="003900B5"/>
    <w:rsid w:val="0039786A"/>
    <w:rsid w:val="003A06ED"/>
    <w:rsid w:val="003A7FB0"/>
    <w:rsid w:val="003B23CA"/>
    <w:rsid w:val="003B64C6"/>
    <w:rsid w:val="003C3157"/>
    <w:rsid w:val="003C3B8F"/>
    <w:rsid w:val="003C4AEA"/>
    <w:rsid w:val="003D1965"/>
    <w:rsid w:val="003D3913"/>
    <w:rsid w:val="003D532F"/>
    <w:rsid w:val="003E1256"/>
    <w:rsid w:val="003E2620"/>
    <w:rsid w:val="003E5AC4"/>
    <w:rsid w:val="003F1175"/>
    <w:rsid w:val="003F439C"/>
    <w:rsid w:val="003F7E4C"/>
    <w:rsid w:val="0040078D"/>
    <w:rsid w:val="004130C0"/>
    <w:rsid w:val="004242B3"/>
    <w:rsid w:val="00430E37"/>
    <w:rsid w:val="0043791A"/>
    <w:rsid w:val="0044299F"/>
    <w:rsid w:val="00446496"/>
    <w:rsid w:val="00452799"/>
    <w:rsid w:val="004630CE"/>
    <w:rsid w:val="0046373C"/>
    <w:rsid w:val="004642F6"/>
    <w:rsid w:val="00464E8F"/>
    <w:rsid w:val="00467133"/>
    <w:rsid w:val="00480ADB"/>
    <w:rsid w:val="0048150B"/>
    <w:rsid w:val="0048418C"/>
    <w:rsid w:val="00486CA3"/>
    <w:rsid w:val="0049260C"/>
    <w:rsid w:val="004937C5"/>
    <w:rsid w:val="00495C62"/>
    <w:rsid w:val="004A1FB1"/>
    <w:rsid w:val="004A35DC"/>
    <w:rsid w:val="004A599C"/>
    <w:rsid w:val="004B1D25"/>
    <w:rsid w:val="004C5E62"/>
    <w:rsid w:val="004D043B"/>
    <w:rsid w:val="004E4367"/>
    <w:rsid w:val="004E4A3B"/>
    <w:rsid w:val="004E6BEC"/>
    <w:rsid w:val="004F3F19"/>
    <w:rsid w:val="004F6EDC"/>
    <w:rsid w:val="00501412"/>
    <w:rsid w:val="00503F47"/>
    <w:rsid w:val="00505C4A"/>
    <w:rsid w:val="0050719E"/>
    <w:rsid w:val="00513608"/>
    <w:rsid w:val="00516E66"/>
    <w:rsid w:val="005219A6"/>
    <w:rsid w:val="00522390"/>
    <w:rsid w:val="00523CD2"/>
    <w:rsid w:val="00524A5B"/>
    <w:rsid w:val="005314D3"/>
    <w:rsid w:val="005319D6"/>
    <w:rsid w:val="0053574B"/>
    <w:rsid w:val="00553092"/>
    <w:rsid w:val="005535BC"/>
    <w:rsid w:val="00561925"/>
    <w:rsid w:val="00561AB5"/>
    <w:rsid w:val="0056646B"/>
    <w:rsid w:val="005740D4"/>
    <w:rsid w:val="00576D6D"/>
    <w:rsid w:val="005802EA"/>
    <w:rsid w:val="00582500"/>
    <w:rsid w:val="00587213"/>
    <w:rsid w:val="005900F6"/>
    <w:rsid w:val="005979E6"/>
    <w:rsid w:val="005A50A5"/>
    <w:rsid w:val="005C6E4C"/>
    <w:rsid w:val="005E4D1C"/>
    <w:rsid w:val="00600E21"/>
    <w:rsid w:val="00602E5E"/>
    <w:rsid w:val="0060655A"/>
    <w:rsid w:val="006149A5"/>
    <w:rsid w:val="00617A29"/>
    <w:rsid w:val="00617F43"/>
    <w:rsid w:val="0062274F"/>
    <w:rsid w:val="00655D9C"/>
    <w:rsid w:val="00655DFE"/>
    <w:rsid w:val="00672368"/>
    <w:rsid w:val="0067456F"/>
    <w:rsid w:val="00685944"/>
    <w:rsid w:val="0068681F"/>
    <w:rsid w:val="00694C90"/>
    <w:rsid w:val="00696916"/>
    <w:rsid w:val="00697D19"/>
    <w:rsid w:val="006A20B1"/>
    <w:rsid w:val="006A3E78"/>
    <w:rsid w:val="006E1A36"/>
    <w:rsid w:val="006F24B0"/>
    <w:rsid w:val="00704486"/>
    <w:rsid w:val="0070524B"/>
    <w:rsid w:val="007079A5"/>
    <w:rsid w:val="007119B8"/>
    <w:rsid w:val="00711E91"/>
    <w:rsid w:val="00720E77"/>
    <w:rsid w:val="007238F3"/>
    <w:rsid w:val="00724CA0"/>
    <w:rsid w:val="00725626"/>
    <w:rsid w:val="00726421"/>
    <w:rsid w:val="007407B9"/>
    <w:rsid w:val="00752ED6"/>
    <w:rsid w:val="007647A0"/>
    <w:rsid w:val="00766AB0"/>
    <w:rsid w:val="00772D3D"/>
    <w:rsid w:val="00776485"/>
    <w:rsid w:val="00776C08"/>
    <w:rsid w:val="00790FCC"/>
    <w:rsid w:val="007B04C5"/>
    <w:rsid w:val="007B1B33"/>
    <w:rsid w:val="007D098C"/>
    <w:rsid w:val="007D6547"/>
    <w:rsid w:val="007E2412"/>
    <w:rsid w:val="007E63F7"/>
    <w:rsid w:val="007E7E96"/>
    <w:rsid w:val="007F062B"/>
    <w:rsid w:val="007F5DCE"/>
    <w:rsid w:val="008106D7"/>
    <w:rsid w:val="00810FC9"/>
    <w:rsid w:val="00814DB3"/>
    <w:rsid w:val="008309E1"/>
    <w:rsid w:val="0083424E"/>
    <w:rsid w:val="008375DD"/>
    <w:rsid w:val="00850755"/>
    <w:rsid w:val="00851031"/>
    <w:rsid w:val="00852EBA"/>
    <w:rsid w:val="00856A5E"/>
    <w:rsid w:val="00856C12"/>
    <w:rsid w:val="00856F4C"/>
    <w:rsid w:val="00862F42"/>
    <w:rsid w:val="008644E6"/>
    <w:rsid w:val="00880D16"/>
    <w:rsid w:val="00887AC2"/>
    <w:rsid w:val="008949C8"/>
    <w:rsid w:val="008B0482"/>
    <w:rsid w:val="008B32EC"/>
    <w:rsid w:val="008B5FEC"/>
    <w:rsid w:val="008C2B9C"/>
    <w:rsid w:val="008C4322"/>
    <w:rsid w:val="008D53EF"/>
    <w:rsid w:val="008E2BA2"/>
    <w:rsid w:val="008E338F"/>
    <w:rsid w:val="008E784A"/>
    <w:rsid w:val="008F2B18"/>
    <w:rsid w:val="0090379B"/>
    <w:rsid w:val="00916906"/>
    <w:rsid w:val="00921612"/>
    <w:rsid w:val="00923587"/>
    <w:rsid w:val="00941EC7"/>
    <w:rsid w:val="00951620"/>
    <w:rsid w:val="00951721"/>
    <w:rsid w:val="009642D9"/>
    <w:rsid w:val="00966782"/>
    <w:rsid w:val="00986049"/>
    <w:rsid w:val="009A103B"/>
    <w:rsid w:val="009B2172"/>
    <w:rsid w:val="009B457C"/>
    <w:rsid w:val="009D1D25"/>
    <w:rsid w:val="009D24FA"/>
    <w:rsid w:val="009E0087"/>
    <w:rsid w:val="009F1FF1"/>
    <w:rsid w:val="009F2903"/>
    <w:rsid w:val="00A035EE"/>
    <w:rsid w:val="00A04C51"/>
    <w:rsid w:val="00A11441"/>
    <w:rsid w:val="00A12483"/>
    <w:rsid w:val="00A14553"/>
    <w:rsid w:val="00A161DD"/>
    <w:rsid w:val="00A25A8D"/>
    <w:rsid w:val="00A26DB2"/>
    <w:rsid w:val="00A341E9"/>
    <w:rsid w:val="00A614C2"/>
    <w:rsid w:val="00A66C07"/>
    <w:rsid w:val="00A6710B"/>
    <w:rsid w:val="00A67517"/>
    <w:rsid w:val="00A703AA"/>
    <w:rsid w:val="00A80D18"/>
    <w:rsid w:val="00A84A96"/>
    <w:rsid w:val="00A90B17"/>
    <w:rsid w:val="00AA1D0D"/>
    <w:rsid w:val="00AA2E73"/>
    <w:rsid w:val="00AA3E73"/>
    <w:rsid w:val="00AB3439"/>
    <w:rsid w:val="00AB3C76"/>
    <w:rsid w:val="00AB5607"/>
    <w:rsid w:val="00AB67C7"/>
    <w:rsid w:val="00AC62D6"/>
    <w:rsid w:val="00AC736F"/>
    <w:rsid w:val="00AD2B03"/>
    <w:rsid w:val="00AD53C1"/>
    <w:rsid w:val="00AE0BE5"/>
    <w:rsid w:val="00AE7689"/>
    <w:rsid w:val="00AF3ACB"/>
    <w:rsid w:val="00B04174"/>
    <w:rsid w:val="00B06C9A"/>
    <w:rsid w:val="00B1311A"/>
    <w:rsid w:val="00B1491C"/>
    <w:rsid w:val="00B171DD"/>
    <w:rsid w:val="00B314EF"/>
    <w:rsid w:val="00B35DC7"/>
    <w:rsid w:val="00B378AB"/>
    <w:rsid w:val="00B37C84"/>
    <w:rsid w:val="00B437E5"/>
    <w:rsid w:val="00B43B49"/>
    <w:rsid w:val="00B46DB8"/>
    <w:rsid w:val="00B5191B"/>
    <w:rsid w:val="00B676D4"/>
    <w:rsid w:val="00B86A95"/>
    <w:rsid w:val="00BB1D63"/>
    <w:rsid w:val="00BB3B6E"/>
    <w:rsid w:val="00BB78ED"/>
    <w:rsid w:val="00BC40AA"/>
    <w:rsid w:val="00BD13BF"/>
    <w:rsid w:val="00BE171C"/>
    <w:rsid w:val="00BE74F1"/>
    <w:rsid w:val="00BF1867"/>
    <w:rsid w:val="00BF1AF0"/>
    <w:rsid w:val="00BF31D5"/>
    <w:rsid w:val="00BF6E97"/>
    <w:rsid w:val="00C018B9"/>
    <w:rsid w:val="00C106E8"/>
    <w:rsid w:val="00C1122B"/>
    <w:rsid w:val="00C11A81"/>
    <w:rsid w:val="00C30AE9"/>
    <w:rsid w:val="00C40FA2"/>
    <w:rsid w:val="00C420B9"/>
    <w:rsid w:val="00C442E5"/>
    <w:rsid w:val="00C53879"/>
    <w:rsid w:val="00C54F50"/>
    <w:rsid w:val="00C5513A"/>
    <w:rsid w:val="00C557F3"/>
    <w:rsid w:val="00C55BA2"/>
    <w:rsid w:val="00C618BC"/>
    <w:rsid w:val="00C6214E"/>
    <w:rsid w:val="00C65AE9"/>
    <w:rsid w:val="00C85627"/>
    <w:rsid w:val="00C94EBC"/>
    <w:rsid w:val="00C9567F"/>
    <w:rsid w:val="00CA2445"/>
    <w:rsid w:val="00CA41B8"/>
    <w:rsid w:val="00CA6440"/>
    <w:rsid w:val="00CB44CF"/>
    <w:rsid w:val="00CD267D"/>
    <w:rsid w:val="00CD556E"/>
    <w:rsid w:val="00CE1580"/>
    <w:rsid w:val="00CE617B"/>
    <w:rsid w:val="00CF0C40"/>
    <w:rsid w:val="00CF73B8"/>
    <w:rsid w:val="00D02091"/>
    <w:rsid w:val="00D03D6E"/>
    <w:rsid w:val="00D24E6D"/>
    <w:rsid w:val="00D34DEF"/>
    <w:rsid w:val="00D53981"/>
    <w:rsid w:val="00D53EF8"/>
    <w:rsid w:val="00D56DFF"/>
    <w:rsid w:val="00D61F80"/>
    <w:rsid w:val="00D64182"/>
    <w:rsid w:val="00D659DA"/>
    <w:rsid w:val="00D71F62"/>
    <w:rsid w:val="00D72EA5"/>
    <w:rsid w:val="00D76E11"/>
    <w:rsid w:val="00D913B1"/>
    <w:rsid w:val="00DA06F7"/>
    <w:rsid w:val="00DA229B"/>
    <w:rsid w:val="00DB0CB6"/>
    <w:rsid w:val="00DC58CA"/>
    <w:rsid w:val="00DD2C63"/>
    <w:rsid w:val="00DD4205"/>
    <w:rsid w:val="00DD66B6"/>
    <w:rsid w:val="00DE19A7"/>
    <w:rsid w:val="00DE1EFB"/>
    <w:rsid w:val="00DE7828"/>
    <w:rsid w:val="00E25533"/>
    <w:rsid w:val="00E31B96"/>
    <w:rsid w:val="00E45280"/>
    <w:rsid w:val="00E46F7D"/>
    <w:rsid w:val="00E61A2D"/>
    <w:rsid w:val="00E67F0F"/>
    <w:rsid w:val="00E8767D"/>
    <w:rsid w:val="00EA2653"/>
    <w:rsid w:val="00EB4EC6"/>
    <w:rsid w:val="00ED74CF"/>
    <w:rsid w:val="00EE28A7"/>
    <w:rsid w:val="00EE29FE"/>
    <w:rsid w:val="00EE5D8C"/>
    <w:rsid w:val="00F00019"/>
    <w:rsid w:val="00F0553B"/>
    <w:rsid w:val="00F07364"/>
    <w:rsid w:val="00F13F33"/>
    <w:rsid w:val="00F22310"/>
    <w:rsid w:val="00F35596"/>
    <w:rsid w:val="00F40AB2"/>
    <w:rsid w:val="00F56585"/>
    <w:rsid w:val="00F67A7A"/>
    <w:rsid w:val="00F7587E"/>
    <w:rsid w:val="00F919B4"/>
    <w:rsid w:val="00FA74A4"/>
    <w:rsid w:val="00FB178C"/>
    <w:rsid w:val="00FB1D38"/>
    <w:rsid w:val="00FC0F5D"/>
    <w:rsid w:val="00FD15EB"/>
    <w:rsid w:val="00FE3512"/>
    <w:rsid w:val="00FE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293D6"/>
  <w15:chartTrackingRefBased/>
  <w15:docId w15:val="{2D614752-B906-4458-A868-B0F672CF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1E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6F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ADB"/>
  </w:style>
  <w:style w:type="paragraph" w:styleId="Footer">
    <w:name w:val="footer"/>
    <w:basedOn w:val="Normal"/>
    <w:link w:val="Foot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ADB"/>
  </w:style>
  <w:style w:type="paragraph" w:styleId="BalloonText">
    <w:name w:val="Balloon Text"/>
    <w:basedOn w:val="Normal"/>
    <w:link w:val="BalloonTextChar"/>
    <w:uiPriority w:val="99"/>
    <w:semiHidden/>
    <w:unhideWhenUsed/>
    <w:rsid w:val="00C30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AE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7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</TotalTime>
  <Pages>3</Pages>
  <Words>1154</Words>
  <Characters>7158</Characters>
  <Application>Microsoft Office Word</Application>
  <DocSecurity>0</DocSecurity>
  <Lines>134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Ajay Kumar Jha</cp:lastModifiedBy>
  <cp:revision>133</cp:revision>
  <cp:lastPrinted>2023-06-08T14:35:00Z</cp:lastPrinted>
  <dcterms:created xsi:type="dcterms:W3CDTF">2017-10-30T10:11:00Z</dcterms:created>
  <dcterms:modified xsi:type="dcterms:W3CDTF">2024-04-09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cd58b303b055246c5c59099096ae75483e09ba6fe8bc7fea3023db7fcfadac</vt:lpwstr>
  </property>
</Properties>
</file>